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295"/>
        <w:gridCol w:w="10597"/>
      </w:tblGrid>
      <w:tr w:rsidR="003E4992" w:rsidRPr="0042600F" w14:paraId="0E343803" w14:textId="77777777">
        <w:trPr>
          <w:trHeight w:val="20"/>
          <w:jc w:val="center"/>
        </w:trPr>
        <w:tc>
          <w:tcPr>
            <w:tcW w:w="1186" w:type="pct"/>
          </w:tcPr>
          <w:p w14:paraId="0E343801" w14:textId="77777777" w:rsidR="003E4992" w:rsidRPr="0042600F" w:rsidRDefault="00495875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bookmarkStart w:id="0" w:name="_GoBack"/>
            <w:r w:rsidRPr="0042600F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Journal Name:</w:t>
            </w:r>
          </w:p>
        </w:tc>
        <w:tc>
          <w:tcPr>
            <w:tcW w:w="3814" w:type="pct"/>
          </w:tcPr>
          <w:p w14:paraId="0E343802" w14:textId="77777777" w:rsidR="003E4992" w:rsidRPr="0042600F" w:rsidRDefault="004D1EE7">
            <w:pPr>
              <w:rPr>
                <w:rFonts w:ascii="Arial" w:hAnsi="Arial" w:cs="Arial"/>
                <w:b/>
                <w:bCs/>
                <w:color w:val="0000FF"/>
                <w:sz w:val="20"/>
                <w:szCs w:val="20"/>
                <w:lang w:val="en-GB"/>
              </w:rPr>
            </w:pPr>
            <w:hyperlink r:id="rId7" w:history="1">
              <w:r w:rsidR="00495875" w:rsidRPr="0042600F">
                <w:rPr>
                  <w:rFonts w:ascii="Arial" w:hAnsi="Arial" w:cs="Arial"/>
                  <w:color w:val="0000FF"/>
                  <w:sz w:val="20"/>
                  <w:szCs w:val="20"/>
                  <w:u w:val="single"/>
                </w:rPr>
                <w:t>PLANT CELL BIOTECHNOLOGY AND MOLECULAR BIOLOGY</w:t>
              </w:r>
            </w:hyperlink>
          </w:p>
        </w:tc>
      </w:tr>
      <w:tr w:rsidR="003E4992" w:rsidRPr="0042600F" w14:paraId="0E343806" w14:textId="77777777">
        <w:trPr>
          <w:trHeight w:val="20"/>
          <w:jc w:val="center"/>
        </w:trPr>
        <w:tc>
          <w:tcPr>
            <w:tcW w:w="1186" w:type="pct"/>
          </w:tcPr>
          <w:p w14:paraId="0E343804" w14:textId="77777777" w:rsidR="003E4992" w:rsidRPr="0042600F" w:rsidRDefault="00495875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42600F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Manuscript Number:</w:t>
            </w:r>
          </w:p>
        </w:tc>
        <w:tc>
          <w:tcPr>
            <w:tcW w:w="3814" w:type="pct"/>
          </w:tcPr>
          <w:p w14:paraId="0E343805" w14:textId="77777777" w:rsidR="003E4992" w:rsidRPr="0042600F" w:rsidRDefault="002A322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2600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PCBMB_14897</w:t>
            </w:r>
          </w:p>
        </w:tc>
      </w:tr>
      <w:tr w:rsidR="003E4992" w:rsidRPr="0042600F" w14:paraId="0E343809" w14:textId="77777777">
        <w:trPr>
          <w:trHeight w:val="20"/>
          <w:jc w:val="center"/>
        </w:trPr>
        <w:tc>
          <w:tcPr>
            <w:tcW w:w="1186" w:type="pct"/>
          </w:tcPr>
          <w:p w14:paraId="0E343807" w14:textId="77777777" w:rsidR="003E4992" w:rsidRPr="0042600F" w:rsidRDefault="00495875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42600F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 xml:space="preserve">Title of the Manuscript: </w:t>
            </w:r>
          </w:p>
        </w:tc>
        <w:tc>
          <w:tcPr>
            <w:tcW w:w="3814" w:type="pct"/>
          </w:tcPr>
          <w:p w14:paraId="0E343808" w14:textId="77777777" w:rsidR="003E4992" w:rsidRPr="0042600F" w:rsidRDefault="006C255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2600F">
              <w:rPr>
                <w:rFonts w:ascii="Arial" w:hAnsi="Arial" w:cs="Arial"/>
                <w:b/>
                <w:sz w:val="20"/>
                <w:szCs w:val="20"/>
                <w:lang w:val="en-GB"/>
              </w:rPr>
              <w:t>Evaluation of Genetic Variation for Yield and Growth Traits in Different Types of Oat (</w:t>
            </w:r>
            <w:proofErr w:type="spellStart"/>
            <w:r w:rsidRPr="0042600F">
              <w:rPr>
                <w:rFonts w:ascii="Arial" w:hAnsi="Arial" w:cs="Arial"/>
                <w:b/>
                <w:sz w:val="20"/>
                <w:szCs w:val="20"/>
                <w:lang w:val="en-GB"/>
              </w:rPr>
              <w:t>Avena</w:t>
            </w:r>
            <w:proofErr w:type="spellEnd"/>
            <w:r w:rsidRPr="0042600F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sativa L.)</w:t>
            </w:r>
          </w:p>
        </w:tc>
      </w:tr>
      <w:tr w:rsidR="003E4992" w:rsidRPr="0042600F" w14:paraId="0E34380D" w14:textId="77777777">
        <w:trPr>
          <w:trHeight w:val="20"/>
          <w:jc w:val="center"/>
        </w:trPr>
        <w:tc>
          <w:tcPr>
            <w:tcW w:w="1186" w:type="pct"/>
          </w:tcPr>
          <w:p w14:paraId="0E34380A" w14:textId="77777777" w:rsidR="003E4992" w:rsidRPr="0042600F" w:rsidRDefault="00495875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42600F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Type of the Article</w:t>
            </w:r>
          </w:p>
        </w:tc>
        <w:tc>
          <w:tcPr>
            <w:tcW w:w="3814" w:type="pct"/>
          </w:tcPr>
          <w:p w14:paraId="0E34380B" w14:textId="77777777" w:rsidR="003E4992" w:rsidRPr="0042600F" w:rsidRDefault="00495875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2600F">
              <w:rPr>
                <w:rFonts w:ascii="Arial" w:hAnsi="Arial" w:cs="Arial"/>
                <w:b/>
                <w:sz w:val="20"/>
                <w:szCs w:val="20"/>
                <w:lang w:val="en-GB"/>
              </w:rPr>
              <w:t>Research Article</w:t>
            </w:r>
          </w:p>
          <w:p w14:paraId="0E34380C" w14:textId="77777777" w:rsidR="003E4992" w:rsidRPr="0042600F" w:rsidRDefault="003E4992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</w:tr>
    </w:tbl>
    <w:p w14:paraId="0E343824" w14:textId="77777777" w:rsidR="003E4992" w:rsidRPr="0042600F" w:rsidRDefault="003E4992">
      <w:pPr>
        <w:jc w:val="both"/>
        <w:rPr>
          <w:rFonts w:ascii="Arial" w:eastAsia="MS Mincho" w:hAnsi="Arial" w:cs="Arial"/>
          <w:sz w:val="20"/>
          <w:szCs w:val="20"/>
          <w:lang w:val="en-GB" w:eastAsia="x-none"/>
        </w:rPr>
      </w:pPr>
    </w:p>
    <w:p w14:paraId="0E343825" w14:textId="77777777" w:rsidR="003E4992" w:rsidRPr="0042600F" w:rsidRDefault="00495875">
      <w:pPr>
        <w:jc w:val="both"/>
        <w:rPr>
          <w:rFonts w:ascii="Arial" w:eastAsia="MS Mincho" w:hAnsi="Arial" w:cs="Arial"/>
          <w:b/>
          <w:sz w:val="20"/>
          <w:szCs w:val="20"/>
          <w:u w:val="single"/>
          <w:lang w:val="en-GB" w:eastAsia="x-none"/>
        </w:rPr>
      </w:pPr>
      <w:r w:rsidRPr="0042600F">
        <w:rPr>
          <w:rFonts w:ascii="Arial" w:eastAsia="MS Mincho" w:hAnsi="Arial" w:cs="Arial"/>
          <w:b/>
          <w:sz w:val="20"/>
          <w:szCs w:val="20"/>
          <w:highlight w:val="yellow"/>
          <w:u w:val="single"/>
          <w:lang w:val="en-GB" w:eastAsia="x-none"/>
        </w:rPr>
        <w:t>PART 1 (Importance of the manuscript)</w:t>
      </w:r>
      <w:r w:rsidRPr="0042600F">
        <w:rPr>
          <w:rFonts w:ascii="Arial" w:eastAsia="MS Mincho" w:hAnsi="Arial" w:cs="Arial"/>
          <w:b/>
          <w:sz w:val="20"/>
          <w:szCs w:val="20"/>
          <w:u w:val="single"/>
          <w:lang w:val="en-GB" w:eastAsia="x-none"/>
        </w:rPr>
        <w:t xml:space="preserve"> </w:t>
      </w:r>
    </w:p>
    <w:p w14:paraId="0E343826" w14:textId="77777777" w:rsidR="003E4992" w:rsidRPr="0042600F" w:rsidRDefault="003E4992">
      <w:pPr>
        <w:ind w:left="1440"/>
        <w:jc w:val="both"/>
        <w:rPr>
          <w:rFonts w:ascii="Arial" w:eastAsia="MS Mincho" w:hAnsi="Arial" w:cs="Arial"/>
          <w:bCs/>
          <w:sz w:val="20"/>
          <w:szCs w:val="20"/>
          <w:lang w:val="en-GB" w:eastAsia="x-none"/>
        </w:rPr>
      </w:pPr>
    </w:p>
    <w:tbl>
      <w:tblPr>
        <w:tblW w:w="4895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623"/>
        <w:gridCol w:w="4627"/>
        <w:gridCol w:w="4627"/>
      </w:tblGrid>
      <w:tr w:rsidR="003E4992" w:rsidRPr="0042600F" w14:paraId="0E34382B" w14:textId="77777777">
        <w:trPr>
          <w:trHeight w:val="20"/>
          <w:jc w:val="center"/>
        </w:trPr>
        <w:tc>
          <w:tcPr>
            <w:tcW w:w="1666" w:type="pct"/>
            <w:noWrap/>
          </w:tcPr>
          <w:p w14:paraId="0E343827" w14:textId="77777777" w:rsidR="003E4992" w:rsidRPr="0042600F" w:rsidRDefault="003E4992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  <w:hideMark/>
          </w:tcPr>
          <w:p w14:paraId="0E343828" w14:textId="77777777" w:rsidR="003E4992" w:rsidRPr="0042600F" w:rsidRDefault="00495875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42600F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Comments of the Reviewers</w:t>
            </w:r>
          </w:p>
        </w:tc>
        <w:tc>
          <w:tcPr>
            <w:tcW w:w="1667" w:type="pct"/>
          </w:tcPr>
          <w:p w14:paraId="0E343829" w14:textId="77777777" w:rsidR="003E4992" w:rsidRPr="0042600F" w:rsidRDefault="00495875">
            <w:pPr>
              <w:spacing w:after="160" w:line="256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GB"/>
              </w:rPr>
            </w:pPr>
            <w:r w:rsidRPr="0042600F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GB"/>
              </w:rPr>
              <w:t>Author’s Feedback</w:t>
            </w:r>
            <w:r w:rsidRPr="0042600F">
              <w:rPr>
                <w:rFonts w:ascii="Arial" w:eastAsia="Calibri" w:hAnsi="Arial" w:cs="Arial"/>
                <w:kern w:val="2"/>
                <w:sz w:val="20"/>
                <w:szCs w:val="20"/>
                <w:lang w:val="en-GB"/>
              </w:rPr>
              <w:t xml:space="preserve"> </w:t>
            </w:r>
          </w:p>
          <w:p w14:paraId="0E34382A" w14:textId="77777777" w:rsidR="003E4992" w:rsidRPr="0042600F" w:rsidRDefault="003E4992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3E4992" w:rsidRPr="0042600F" w14:paraId="0E343830" w14:textId="77777777">
        <w:trPr>
          <w:trHeight w:val="20"/>
          <w:jc w:val="center"/>
        </w:trPr>
        <w:tc>
          <w:tcPr>
            <w:tcW w:w="1666" w:type="pct"/>
            <w:noWrap/>
            <w:hideMark/>
          </w:tcPr>
          <w:p w14:paraId="0E34382C" w14:textId="77777777" w:rsidR="003E4992" w:rsidRPr="0042600F" w:rsidRDefault="00495875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2600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</w:t>
            </w:r>
            <w:r w:rsidRPr="0042600F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A minimum of 3-4 sentences may </w:t>
            </w:r>
          </w:p>
          <w:p w14:paraId="0E34382D" w14:textId="77777777" w:rsidR="003E4992" w:rsidRPr="0042600F" w:rsidRDefault="00495875">
            <w:pPr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42600F">
              <w:rPr>
                <w:rFonts w:ascii="Arial" w:hAnsi="Arial" w:cs="Arial"/>
                <w:bCs/>
                <w:sz w:val="20"/>
                <w:szCs w:val="20"/>
                <w:lang w:val="en-GB"/>
              </w:rPr>
              <w:t>be required for this part.</w:t>
            </w:r>
          </w:p>
        </w:tc>
        <w:tc>
          <w:tcPr>
            <w:tcW w:w="1667" w:type="pct"/>
          </w:tcPr>
          <w:p w14:paraId="0E34382E" w14:textId="5CBF4800" w:rsidR="003E4992" w:rsidRPr="0042600F" w:rsidRDefault="004F3A3B" w:rsidP="00BF719C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2600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is manuscript provides valuable insights into the genetic variability and trait associations of oat (</w:t>
            </w:r>
            <w:proofErr w:type="spellStart"/>
            <w:r w:rsidRPr="0042600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vena</w:t>
            </w:r>
            <w:proofErr w:type="spellEnd"/>
            <w:r w:rsidRPr="0042600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sativa L.) genotypes, which is crucial for both fodder and grain yield improvement. By identifying specific high-yielding and genetically divergent genotypes (such as NDO-952, NDO-1802, and JHO-822), it offers direct, practical utility for future oat breeding programs. Furthermore, the comprehensive application of statistical tools—including path coefficient analysis and </w:t>
            </w:r>
            <w:proofErr w:type="spellStart"/>
            <w:r w:rsidRPr="0042600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ahalanobis</w:t>
            </w:r>
            <w:proofErr w:type="spellEnd"/>
            <w:r w:rsidRPr="0042600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D² statistics—adds robust quantitative backing to the selection criteria recommended for agronomists and plant breeders.</w:t>
            </w:r>
          </w:p>
        </w:tc>
        <w:tc>
          <w:tcPr>
            <w:tcW w:w="1667" w:type="pct"/>
          </w:tcPr>
          <w:p w14:paraId="0E34382F" w14:textId="77777777" w:rsidR="003E4992" w:rsidRPr="0042600F" w:rsidRDefault="003E4992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</w:tbl>
    <w:p w14:paraId="0E343832" w14:textId="77777777" w:rsidR="003E4992" w:rsidRPr="0042600F" w:rsidRDefault="003E4992">
      <w:pPr>
        <w:rPr>
          <w:rFonts w:ascii="Arial" w:hAnsi="Arial" w:cs="Arial"/>
          <w:sz w:val="20"/>
          <w:szCs w:val="20"/>
          <w:lang w:val="en-GB"/>
        </w:rPr>
      </w:pPr>
    </w:p>
    <w:p w14:paraId="0E343833" w14:textId="77777777" w:rsidR="003E4992" w:rsidRPr="0042600F" w:rsidRDefault="00495875">
      <w:pPr>
        <w:keepNext/>
        <w:outlineLvl w:val="1"/>
        <w:rPr>
          <w:rFonts w:ascii="Arial" w:eastAsia="MS Mincho" w:hAnsi="Arial" w:cs="Arial"/>
          <w:b/>
          <w:bCs/>
          <w:sz w:val="20"/>
          <w:szCs w:val="20"/>
          <w:highlight w:val="yellow"/>
          <w:u w:val="single"/>
          <w:lang w:val="en-GB"/>
        </w:rPr>
      </w:pPr>
      <w:r w:rsidRPr="0042600F">
        <w:rPr>
          <w:rFonts w:ascii="Arial" w:eastAsia="MS Mincho" w:hAnsi="Arial" w:cs="Arial"/>
          <w:b/>
          <w:bCs/>
          <w:sz w:val="20"/>
          <w:szCs w:val="20"/>
          <w:highlight w:val="yellow"/>
          <w:u w:val="single"/>
          <w:lang w:val="en-GB"/>
        </w:rPr>
        <w:t>PART 2.1 (Objective Evaluation)</w:t>
      </w:r>
    </w:p>
    <w:p w14:paraId="0E343834" w14:textId="77777777" w:rsidR="003E4992" w:rsidRPr="0042600F" w:rsidRDefault="003E4992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628"/>
        <w:gridCol w:w="4632"/>
        <w:gridCol w:w="4632"/>
      </w:tblGrid>
      <w:tr w:rsidR="003E4992" w:rsidRPr="0042600F" w14:paraId="0E343838" w14:textId="77777777">
        <w:trPr>
          <w:trHeight w:val="20"/>
          <w:jc w:val="center"/>
        </w:trPr>
        <w:tc>
          <w:tcPr>
            <w:tcW w:w="1666" w:type="pct"/>
            <w:noWrap/>
          </w:tcPr>
          <w:p w14:paraId="0E343835" w14:textId="77777777" w:rsidR="003E4992" w:rsidRPr="0042600F" w:rsidRDefault="003E4992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  <w:hideMark/>
          </w:tcPr>
          <w:p w14:paraId="0E343836" w14:textId="77777777" w:rsidR="003E4992" w:rsidRPr="0042600F" w:rsidRDefault="00495875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42600F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ating of the Reviewers</w:t>
            </w:r>
          </w:p>
        </w:tc>
        <w:tc>
          <w:tcPr>
            <w:tcW w:w="1667" w:type="pct"/>
            <w:hideMark/>
          </w:tcPr>
          <w:p w14:paraId="0E343837" w14:textId="77777777" w:rsidR="003E4992" w:rsidRPr="0042600F" w:rsidRDefault="00495875">
            <w:pPr>
              <w:spacing w:after="160" w:line="256" w:lineRule="auto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2600F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GB"/>
              </w:rPr>
              <w:t>Author’s Feedback</w:t>
            </w:r>
            <w:r w:rsidRPr="0042600F">
              <w:rPr>
                <w:rFonts w:ascii="Arial" w:eastAsia="Calibri" w:hAnsi="Arial" w:cs="Arial"/>
                <w:kern w:val="2"/>
                <w:sz w:val="20"/>
                <w:szCs w:val="20"/>
                <w:lang w:val="en-GB"/>
              </w:rPr>
              <w:t xml:space="preserve"> </w:t>
            </w:r>
          </w:p>
        </w:tc>
      </w:tr>
      <w:tr w:rsidR="003E4992" w:rsidRPr="0042600F" w14:paraId="0E34383E" w14:textId="77777777">
        <w:trPr>
          <w:trHeight w:val="20"/>
          <w:jc w:val="center"/>
        </w:trPr>
        <w:tc>
          <w:tcPr>
            <w:tcW w:w="1666" w:type="pct"/>
            <w:noWrap/>
            <w:hideMark/>
          </w:tcPr>
          <w:p w14:paraId="0E343839" w14:textId="77777777" w:rsidR="003E4992" w:rsidRPr="0042600F" w:rsidRDefault="00495875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2600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1. Is the title clear and appropriate for the study? </w:t>
            </w:r>
          </w:p>
          <w:p w14:paraId="0E34383A" w14:textId="77777777" w:rsidR="003E4992" w:rsidRPr="0042600F" w:rsidRDefault="00495875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42600F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0E34383B" w14:textId="77777777" w:rsidR="003E4992" w:rsidRPr="0042600F" w:rsidRDefault="00495875">
            <w:pPr>
              <w:rPr>
                <w:rFonts w:ascii="Arial" w:hAnsi="Arial" w:cs="Arial"/>
                <w:sz w:val="20"/>
                <w:szCs w:val="20"/>
                <w:u w:val="single"/>
                <w:lang w:val="en-GB"/>
              </w:rPr>
            </w:pPr>
            <w:r w:rsidRPr="0042600F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0E34383C" w14:textId="2FE2AAC8" w:rsidR="003E4992" w:rsidRPr="0042600F" w:rsidRDefault="00BF719C">
            <w:pPr>
              <w:ind w:left="360"/>
              <w:rPr>
                <w:rFonts w:ascii="Arial" w:eastAsia="PMingLiU" w:hAnsi="Arial" w:cs="Arial"/>
                <w:b/>
                <w:bCs/>
                <w:sz w:val="20"/>
                <w:szCs w:val="20"/>
                <w:lang w:val="en-GB" w:eastAsia="zh-TW"/>
              </w:rPr>
            </w:pPr>
            <w:r w:rsidRPr="0042600F">
              <w:rPr>
                <w:rFonts w:ascii="Arial" w:eastAsia="PMingLiU" w:hAnsi="Arial" w:cs="Arial"/>
                <w:b/>
                <w:bCs/>
                <w:sz w:val="20"/>
                <w:szCs w:val="20"/>
                <w:lang w:val="en-GB" w:eastAsia="zh-TW"/>
              </w:rPr>
              <w:t>5</w:t>
            </w:r>
          </w:p>
        </w:tc>
        <w:tc>
          <w:tcPr>
            <w:tcW w:w="1667" w:type="pct"/>
          </w:tcPr>
          <w:p w14:paraId="0E34383D" w14:textId="77777777" w:rsidR="003E4992" w:rsidRPr="0042600F" w:rsidRDefault="003E4992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3E4992" w:rsidRPr="0042600F" w14:paraId="0E343844" w14:textId="77777777">
        <w:trPr>
          <w:trHeight w:val="20"/>
          <w:jc w:val="center"/>
        </w:trPr>
        <w:tc>
          <w:tcPr>
            <w:tcW w:w="1666" w:type="pct"/>
            <w:noWrap/>
            <w:hideMark/>
          </w:tcPr>
          <w:p w14:paraId="0E34383F" w14:textId="77777777" w:rsidR="003E4992" w:rsidRPr="0042600F" w:rsidRDefault="00495875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42600F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2. Is the abstract of the article comprehensive? </w:t>
            </w:r>
          </w:p>
          <w:p w14:paraId="0E343840" w14:textId="77777777" w:rsidR="003E4992" w:rsidRPr="0042600F" w:rsidRDefault="00495875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42600F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0E343841" w14:textId="77777777" w:rsidR="003E4992" w:rsidRPr="0042600F" w:rsidRDefault="0049587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2600F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0E343842" w14:textId="25BE7BEC" w:rsidR="003E4992" w:rsidRPr="0042600F" w:rsidRDefault="00BF719C">
            <w:pPr>
              <w:ind w:left="360"/>
              <w:rPr>
                <w:rFonts w:ascii="Arial" w:eastAsia="PMingLiU" w:hAnsi="Arial" w:cs="Arial"/>
                <w:b/>
                <w:bCs/>
                <w:sz w:val="20"/>
                <w:szCs w:val="20"/>
                <w:lang w:val="en-GB" w:eastAsia="zh-TW"/>
              </w:rPr>
            </w:pPr>
            <w:r w:rsidRPr="0042600F">
              <w:rPr>
                <w:rFonts w:ascii="Arial" w:eastAsia="PMingLiU" w:hAnsi="Arial" w:cs="Arial"/>
                <w:b/>
                <w:bCs/>
                <w:sz w:val="20"/>
                <w:szCs w:val="20"/>
                <w:lang w:val="en-GB" w:eastAsia="zh-TW"/>
              </w:rPr>
              <w:t>5</w:t>
            </w:r>
          </w:p>
        </w:tc>
        <w:tc>
          <w:tcPr>
            <w:tcW w:w="1667" w:type="pct"/>
          </w:tcPr>
          <w:p w14:paraId="0E343843" w14:textId="77777777" w:rsidR="003E4992" w:rsidRPr="0042600F" w:rsidRDefault="003E4992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3E4992" w:rsidRPr="0042600F" w14:paraId="0E34384A" w14:textId="77777777">
        <w:trPr>
          <w:trHeight w:val="20"/>
          <w:jc w:val="center"/>
        </w:trPr>
        <w:tc>
          <w:tcPr>
            <w:tcW w:w="1666" w:type="pct"/>
            <w:noWrap/>
            <w:hideMark/>
          </w:tcPr>
          <w:p w14:paraId="0E343845" w14:textId="77777777" w:rsidR="003E4992" w:rsidRPr="0042600F" w:rsidRDefault="00495875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</w:pPr>
            <w:r w:rsidRPr="0042600F"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  <w:t>3. Are the keywords appropriate and useful?</w:t>
            </w:r>
          </w:p>
          <w:p w14:paraId="0E343846" w14:textId="77777777" w:rsidR="003E4992" w:rsidRPr="0042600F" w:rsidRDefault="00495875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42600F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0E343847" w14:textId="77777777" w:rsidR="003E4992" w:rsidRPr="0042600F" w:rsidRDefault="00495875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42600F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0E343848" w14:textId="17A4C83B" w:rsidR="003E4992" w:rsidRPr="0042600F" w:rsidRDefault="00BF719C">
            <w:pPr>
              <w:ind w:left="360"/>
              <w:rPr>
                <w:rFonts w:ascii="Arial" w:eastAsia="PMingLiU" w:hAnsi="Arial" w:cs="Arial"/>
                <w:b/>
                <w:bCs/>
                <w:sz w:val="20"/>
                <w:szCs w:val="20"/>
                <w:lang w:val="en-GB" w:eastAsia="zh-TW"/>
              </w:rPr>
            </w:pPr>
            <w:r w:rsidRPr="0042600F">
              <w:rPr>
                <w:rFonts w:ascii="Arial" w:eastAsia="PMingLiU" w:hAnsi="Arial" w:cs="Arial"/>
                <w:b/>
                <w:bCs/>
                <w:sz w:val="20"/>
                <w:szCs w:val="20"/>
                <w:lang w:val="en-GB" w:eastAsia="zh-TW"/>
              </w:rPr>
              <w:t>5</w:t>
            </w:r>
          </w:p>
        </w:tc>
        <w:tc>
          <w:tcPr>
            <w:tcW w:w="1667" w:type="pct"/>
          </w:tcPr>
          <w:p w14:paraId="0E343849" w14:textId="77777777" w:rsidR="003E4992" w:rsidRPr="0042600F" w:rsidRDefault="003E4992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3E4992" w:rsidRPr="0042600F" w14:paraId="0E343850" w14:textId="77777777">
        <w:trPr>
          <w:trHeight w:val="20"/>
          <w:jc w:val="center"/>
        </w:trPr>
        <w:tc>
          <w:tcPr>
            <w:tcW w:w="1666" w:type="pct"/>
            <w:noWrap/>
            <w:hideMark/>
          </w:tcPr>
          <w:p w14:paraId="0E34384B" w14:textId="77777777" w:rsidR="003E4992" w:rsidRPr="0042600F" w:rsidRDefault="00495875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</w:pPr>
            <w:r w:rsidRPr="0042600F"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  <w:t>4. Is the background information of the paper sufficient and well organized?</w:t>
            </w:r>
          </w:p>
          <w:p w14:paraId="0E34384C" w14:textId="77777777" w:rsidR="003E4992" w:rsidRPr="0042600F" w:rsidRDefault="00495875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42600F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0E34384D" w14:textId="77777777" w:rsidR="003E4992" w:rsidRPr="0042600F" w:rsidRDefault="00495875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42600F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0E34384E" w14:textId="27A23B74" w:rsidR="003E4992" w:rsidRPr="0042600F" w:rsidRDefault="00BF719C">
            <w:pPr>
              <w:ind w:left="360"/>
              <w:rPr>
                <w:rFonts w:ascii="Arial" w:eastAsia="PMingLiU" w:hAnsi="Arial" w:cs="Arial"/>
                <w:b/>
                <w:bCs/>
                <w:sz w:val="20"/>
                <w:szCs w:val="20"/>
                <w:lang w:val="en-GB" w:eastAsia="zh-TW"/>
              </w:rPr>
            </w:pPr>
            <w:r w:rsidRPr="0042600F">
              <w:rPr>
                <w:rFonts w:ascii="Arial" w:eastAsia="PMingLiU" w:hAnsi="Arial" w:cs="Arial"/>
                <w:b/>
                <w:bCs/>
                <w:sz w:val="20"/>
                <w:szCs w:val="20"/>
                <w:lang w:val="en-GB" w:eastAsia="zh-TW"/>
              </w:rPr>
              <w:t>4</w:t>
            </w:r>
          </w:p>
        </w:tc>
        <w:tc>
          <w:tcPr>
            <w:tcW w:w="1667" w:type="pct"/>
          </w:tcPr>
          <w:p w14:paraId="0E34384F" w14:textId="77777777" w:rsidR="003E4992" w:rsidRPr="0042600F" w:rsidRDefault="003E4992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3E4992" w:rsidRPr="0042600F" w14:paraId="0E343856" w14:textId="77777777">
        <w:trPr>
          <w:trHeight w:val="20"/>
          <w:jc w:val="center"/>
        </w:trPr>
        <w:tc>
          <w:tcPr>
            <w:tcW w:w="1666" w:type="pct"/>
            <w:noWrap/>
            <w:hideMark/>
          </w:tcPr>
          <w:p w14:paraId="0E343851" w14:textId="77777777" w:rsidR="003E4992" w:rsidRPr="0042600F" w:rsidRDefault="00495875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</w:pPr>
            <w:r w:rsidRPr="0042600F"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  <w:t>5. Are the research objectives/hypotheses clearly stated?</w:t>
            </w:r>
          </w:p>
          <w:p w14:paraId="0E343852" w14:textId="77777777" w:rsidR="003E4992" w:rsidRPr="0042600F" w:rsidRDefault="00495875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42600F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0E343853" w14:textId="77777777" w:rsidR="003E4992" w:rsidRPr="0042600F" w:rsidRDefault="00495875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42600F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0E343854" w14:textId="0BED3EBF" w:rsidR="003E4992" w:rsidRPr="0042600F" w:rsidRDefault="00CC4F15">
            <w:pPr>
              <w:ind w:left="360"/>
              <w:rPr>
                <w:rFonts w:ascii="Arial" w:eastAsia="PMingLiU" w:hAnsi="Arial" w:cs="Arial"/>
                <w:b/>
                <w:bCs/>
                <w:sz w:val="20"/>
                <w:szCs w:val="20"/>
                <w:lang w:val="en-GB" w:eastAsia="zh-TW"/>
              </w:rPr>
            </w:pPr>
            <w:r w:rsidRPr="0042600F">
              <w:rPr>
                <w:rFonts w:ascii="Arial" w:eastAsia="PMingLiU" w:hAnsi="Arial" w:cs="Arial"/>
                <w:b/>
                <w:bCs/>
                <w:sz w:val="20"/>
                <w:szCs w:val="20"/>
                <w:lang w:val="en-GB" w:eastAsia="zh-TW"/>
              </w:rPr>
              <w:t>5</w:t>
            </w:r>
          </w:p>
        </w:tc>
        <w:tc>
          <w:tcPr>
            <w:tcW w:w="1667" w:type="pct"/>
          </w:tcPr>
          <w:p w14:paraId="0E343855" w14:textId="77777777" w:rsidR="003E4992" w:rsidRPr="0042600F" w:rsidRDefault="003E4992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3E4992" w:rsidRPr="0042600F" w14:paraId="0E34385C" w14:textId="77777777">
        <w:trPr>
          <w:trHeight w:val="20"/>
          <w:jc w:val="center"/>
        </w:trPr>
        <w:tc>
          <w:tcPr>
            <w:tcW w:w="1666" w:type="pct"/>
            <w:noWrap/>
            <w:hideMark/>
          </w:tcPr>
          <w:p w14:paraId="0E343857" w14:textId="77777777" w:rsidR="003E4992" w:rsidRPr="0042600F" w:rsidRDefault="00495875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</w:pPr>
            <w:r w:rsidRPr="0042600F"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  <w:t>6. Is the literature review relevant and up to date?</w:t>
            </w:r>
          </w:p>
          <w:p w14:paraId="0E343858" w14:textId="77777777" w:rsidR="003E4992" w:rsidRPr="0042600F" w:rsidRDefault="00495875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42600F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0E343859" w14:textId="77777777" w:rsidR="003E4992" w:rsidRPr="0042600F" w:rsidRDefault="00495875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42600F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0E34385A" w14:textId="278CCFDF" w:rsidR="003E4992" w:rsidRPr="0042600F" w:rsidRDefault="00CC4F15">
            <w:pPr>
              <w:ind w:left="360"/>
              <w:rPr>
                <w:rFonts w:ascii="Arial" w:eastAsia="PMingLiU" w:hAnsi="Arial" w:cs="Arial"/>
                <w:b/>
                <w:bCs/>
                <w:sz w:val="20"/>
                <w:szCs w:val="20"/>
                <w:lang w:val="en-GB" w:eastAsia="zh-TW"/>
              </w:rPr>
            </w:pPr>
            <w:r w:rsidRPr="0042600F">
              <w:rPr>
                <w:rFonts w:ascii="Arial" w:eastAsia="PMingLiU" w:hAnsi="Arial" w:cs="Arial"/>
                <w:b/>
                <w:bCs/>
                <w:sz w:val="20"/>
                <w:szCs w:val="20"/>
                <w:lang w:val="en-GB" w:eastAsia="zh-TW"/>
              </w:rPr>
              <w:t>4</w:t>
            </w:r>
          </w:p>
        </w:tc>
        <w:tc>
          <w:tcPr>
            <w:tcW w:w="1667" w:type="pct"/>
          </w:tcPr>
          <w:p w14:paraId="0E34385B" w14:textId="77777777" w:rsidR="003E4992" w:rsidRPr="0042600F" w:rsidRDefault="003E4992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3E4992" w:rsidRPr="0042600F" w14:paraId="0E343862" w14:textId="77777777">
        <w:trPr>
          <w:trHeight w:val="20"/>
          <w:jc w:val="center"/>
        </w:trPr>
        <w:tc>
          <w:tcPr>
            <w:tcW w:w="1666" w:type="pct"/>
            <w:noWrap/>
            <w:hideMark/>
          </w:tcPr>
          <w:p w14:paraId="0E34385D" w14:textId="77777777" w:rsidR="003E4992" w:rsidRPr="0042600F" w:rsidRDefault="00495875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</w:pPr>
            <w:r w:rsidRPr="0042600F"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  <w:t>7. Is the research methodology appropriate for the study?</w:t>
            </w:r>
          </w:p>
          <w:p w14:paraId="0E34385E" w14:textId="77777777" w:rsidR="003E4992" w:rsidRPr="0042600F" w:rsidRDefault="00495875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42600F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0E34385F" w14:textId="77777777" w:rsidR="003E4992" w:rsidRPr="0042600F" w:rsidRDefault="0049587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2600F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0E343860" w14:textId="600F7779" w:rsidR="003E4992" w:rsidRPr="0042600F" w:rsidRDefault="00CC4F15">
            <w:pPr>
              <w:ind w:left="360"/>
              <w:rPr>
                <w:rFonts w:ascii="Arial" w:eastAsia="PMingLiU" w:hAnsi="Arial" w:cs="Arial"/>
                <w:b/>
                <w:bCs/>
                <w:sz w:val="20"/>
                <w:szCs w:val="20"/>
                <w:lang w:val="en-GB" w:eastAsia="zh-TW"/>
              </w:rPr>
            </w:pPr>
            <w:r w:rsidRPr="0042600F">
              <w:rPr>
                <w:rFonts w:ascii="Arial" w:eastAsia="PMingLiU" w:hAnsi="Arial" w:cs="Arial"/>
                <w:b/>
                <w:bCs/>
                <w:sz w:val="20"/>
                <w:szCs w:val="20"/>
                <w:lang w:val="en-GB" w:eastAsia="zh-TW"/>
              </w:rPr>
              <w:t>5</w:t>
            </w:r>
          </w:p>
        </w:tc>
        <w:tc>
          <w:tcPr>
            <w:tcW w:w="1667" w:type="pct"/>
          </w:tcPr>
          <w:p w14:paraId="0E343861" w14:textId="77777777" w:rsidR="003E4992" w:rsidRPr="0042600F" w:rsidRDefault="003E4992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3E4992" w:rsidRPr="0042600F" w14:paraId="0E343868" w14:textId="77777777">
        <w:trPr>
          <w:trHeight w:val="20"/>
          <w:jc w:val="center"/>
        </w:trPr>
        <w:tc>
          <w:tcPr>
            <w:tcW w:w="1666" w:type="pct"/>
            <w:noWrap/>
            <w:hideMark/>
          </w:tcPr>
          <w:p w14:paraId="0E343863" w14:textId="77777777" w:rsidR="003E4992" w:rsidRPr="0042600F" w:rsidRDefault="00495875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</w:pPr>
            <w:r w:rsidRPr="0042600F"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  <w:t>8. Were ethical issues properly addressed (if applicable)?</w:t>
            </w:r>
          </w:p>
          <w:p w14:paraId="0E343864" w14:textId="77777777" w:rsidR="003E4992" w:rsidRPr="0042600F" w:rsidRDefault="00495875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42600F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0E343865" w14:textId="77777777" w:rsidR="003E4992" w:rsidRPr="0042600F" w:rsidRDefault="00495875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42600F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0E343866" w14:textId="33BB8796" w:rsidR="003E4992" w:rsidRPr="0042600F" w:rsidRDefault="00CC4F15">
            <w:pPr>
              <w:ind w:left="360"/>
              <w:rPr>
                <w:rFonts w:ascii="Arial" w:eastAsia="PMingLiU" w:hAnsi="Arial" w:cs="Arial"/>
                <w:b/>
                <w:bCs/>
                <w:sz w:val="20"/>
                <w:szCs w:val="20"/>
                <w:lang w:val="en-GB" w:eastAsia="zh-TW"/>
              </w:rPr>
            </w:pPr>
            <w:r w:rsidRPr="0042600F">
              <w:rPr>
                <w:rFonts w:ascii="Arial" w:eastAsia="PMingLiU" w:hAnsi="Arial" w:cs="Arial"/>
                <w:b/>
                <w:bCs/>
                <w:sz w:val="20"/>
                <w:szCs w:val="20"/>
                <w:lang w:val="en-GB" w:eastAsia="zh-TW"/>
              </w:rPr>
              <w:t>NA</w:t>
            </w:r>
          </w:p>
        </w:tc>
        <w:tc>
          <w:tcPr>
            <w:tcW w:w="1667" w:type="pct"/>
          </w:tcPr>
          <w:p w14:paraId="0E343867" w14:textId="77777777" w:rsidR="003E4992" w:rsidRPr="0042600F" w:rsidRDefault="003E4992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3E4992" w:rsidRPr="0042600F" w14:paraId="0E34386E" w14:textId="77777777">
        <w:trPr>
          <w:trHeight w:val="20"/>
          <w:jc w:val="center"/>
        </w:trPr>
        <w:tc>
          <w:tcPr>
            <w:tcW w:w="1666" w:type="pct"/>
            <w:noWrap/>
            <w:hideMark/>
          </w:tcPr>
          <w:p w14:paraId="0E343869" w14:textId="77777777" w:rsidR="003E4992" w:rsidRPr="0042600F" w:rsidRDefault="00495875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2600F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9. Are the results presented clearly? </w:t>
            </w:r>
          </w:p>
          <w:p w14:paraId="0E34386A" w14:textId="77777777" w:rsidR="003E4992" w:rsidRPr="0042600F" w:rsidRDefault="00495875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42600F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0E34386B" w14:textId="77777777" w:rsidR="003E4992" w:rsidRPr="0042600F" w:rsidRDefault="00495875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2600F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0E34386C" w14:textId="39C5202E" w:rsidR="003E4992" w:rsidRPr="0042600F" w:rsidRDefault="00CC4F15">
            <w:pPr>
              <w:contextualSpacing/>
              <w:rPr>
                <w:rFonts w:ascii="Arial" w:eastAsia="PMingLiU" w:hAnsi="Arial" w:cs="Arial"/>
                <w:bCs/>
                <w:sz w:val="20"/>
                <w:szCs w:val="20"/>
                <w:lang w:val="en-GB" w:eastAsia="zh-TW"/>
              </w:rPr>
            </w:pPr>
            <w:r w:rsidRPr="0042600F">
              <w:rPr>
                <w:rFonts w:ascii="Arial" w:eastAsia="PMingLiU" w:hAnsi="Arial" w:cs="Arial"/>
                <w:bCs/>
                <w:sz w:val="20"/>
                <w:szCs w:val="20"/>
                <w:lang w:val="en-GB" w:eastAsia="zh-TW"/>
              </w:rPr>
              <w:t xml:space="preserve">        3</w:t>
            </w:r>
          </w:p>
        </w:tc>
        <w:tc>
          <w:tcPr>
            <w:tcW w:w="1667" w:type="pct"/>
          </w:tcPr>
          <w:p w14:paraId="0E34386D" w14:textId="77777777" w:rsidR="003E4992" w:rsidRPr="0042600F" w:rsidRDefault="003E4992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3E4992" w:rsidRPr="0042600F" w14:paraId="0E343876" w14:textId="77777777">
        <w:trPr>
          <w:trHeight w:val="20"/>
          <w:jc w:val="center"/>
        </w:trPr>
        <w:tc>
          <w:tcPr>
            <w:tcW w:w="1666" w:type="pct"/>
            <w:noWrap/>
            <w:hideMark/>
          </w:tcPr>
          <w:p w14:paraId="0E34386F" w14:textId="77777777" w:rsidR="003E4992" w:rsidRPr="0042600F" w:rsidRDefault="00495875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2600F">
              <w:rPr>
                <w:rFonts w:ascii="Arial" w:hAnsi="Arial" w:cs="Arial"/>
                <w:b/>
                <w:sz w:val="20"/>
                <w:szCs w:val="20"/>
                <w:lang w:val="en-GB"/>
              </w:rPr>
              <w:t>10. Are tables and figures clear, relevant, and necessary?</w:t>
            </w:r>
          </w:p>
          <w:p w14:paraId="0E343870" w14:textId="77777777" w:rsidR="003E4992" w:rsidRPr="0042600F" w:rsidRDefault="00495875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42600F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0E343871" w14:textId="77777777" w:rsidR="003E4992" w:rsidRPr="0042600F" w:rsidRDefault="00495875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42600F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5 = Excellent 4 = Good 3 = Satisfactory 2 = </w:t>
            </w:r>
            <w:r w:rsidRPr="0042600F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lastRenderedPageBreak/>
              <w:t>Needs Improvement 1 = Poor N/A = Not Applicable</w:t>
            </w:r>
          </w:p>
          <w:p w14:paraId="0E343872" w14:textId="77777777" w:rsidR="003E4992" w:rsidRPr="0042600F" w:rsidRDefault="003E4992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</w:p>
          <w:p w14:paraId="0E343873" w14:textId="77777777" w:rsidR="003E4992" w:rsidRPr="0042600F" w:rsidRDefault="003E499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</w:tcPr>
          <w:p w14:paraId="0E343874" w14:textId="5F62ADB6" w:rsidR="003E4992" w:rsidRPr="0042600F" w:rsidRDefault="00174C57">
            <w:pPr>
              <w:contextualSpacing/>
              <w:rPr>
                <w:rFonts w:ascii="Arial" w:eastAsia="PMingLiU" w:hAnsi="Arial" w:cs="Arial"/>
                <w:bCs/>
                <w:sz w:val="20"/>
                <w:szCs w:val="20"/>
                <w:lang w:val="en-GB" w:eastAsia="zh-TW"/>
              </w:rPr>
            </w:pPr>
            <w:r w:rsidRPr="0042600F">
              <w:rPr>
                <w:rFonts w:ascii="Arial" w:eastAsia="PMingLiU" w:hAnsi="Arial" w:cs="Arial"/>
                <w:bCs/>
                <w:sz w:val="20"/>
                <w:szCs w:val="20"/>
                <w:lang w:val="en-GB" w:eastAsia="zh-TW"/>
              </w:rPr>
              <w:lastRenderedPageBreak/>
              <w:t xml:space="preserve">        3</w:t>
            </w:r>
          </w:p>
        </w:tc>
        <w:tc>
          <w:tcPr>
            <w:tcW w:w="1667" w:type="pct"/>
          </w:tcPr>
          <w:p w14:paraId="0E343875" w14:textId="77777777" w:rsidR="003E4992" w:rsidRPr="0042600F" w:rsidRDefault="003E4992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3E4992" w:rsidRPr="0042600F" w14:paraId="0E34387C" w14:textId="77777777">
        <w:trPr>
          <w:trHeight w:val="20"/>
          <w:jc w:val="center"/>
        </w:trPr>
        <w:tc>
          <w:tcPr>
            <w:tcW w:w="1666" w:type="pct"/>
            <w:noWrap/>
            <w:hideMark/>
          </w:tcPr>
          <w:p w14:paraId="0E343877" w14:textId="77777777" w:rsidR="003E4992" w:rsidRPr="0042600F" w:rsidRDefault="00495875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2600F">
              <w:rPr>
                <w:rFonts w:ascii="Arial" w:hAnsi="Arial" w:cs="Arial"/>
                <w:b/>
                <w:sz w:val="20"/>
                <w:szCs w:val="20"/>
                <w:lang w:val="en-GB"/>
              </w:rPr>
              <w:t>11. Does the discussion relate findings to existing literature?</w:t>
            </w:r>
          </w:p>
          <w:p w14:paraId="0E343878" w14:textId="77777777" w:rsidR="003E4992" w:rsidRPr="0042600F" w:rsidRDefault="00495875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42600F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0E343879" w14:textId="77777777" w:rsidR="003E4992" w:rsidRPr="0042600F" w:rsidRDefault="0049587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2600F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0E34387A" w14:textId="1B9C1210" w:rsidR="003E4992" w:rsidRPr="0042600F" w:rsidRDefault="00174C57">
            <w:pPr>
              <w:contextualSpacing/>
              <w:rPr>
                <w:rFonts w:ascii="Arial" w:eastAsia="PMingLiU" w:hAnsi="Arial" w:cs="Arial"/>
                <w:bCs/>
                <w:sz w:val="20"/>
                <w:szCs w:val="20"/>
                <w:lang w:val="en-GB" w:eastAsia="zh-TW"/>
              </w:rPr>
            </w:pPr>
            <w:r w:rsidRPr="0042600F">
              <w:rPr>
                <w:rFonts w:ascii="Arial" w:eastAsia="PMingLiU" w:hAnsi="Arial" w:cs="Arial"/>
                <w:bCs/>
                <w:sz w:val="20"/>
                <w:szCs w:val="20"/>
                <w:lang w:val="en-GB" w:eastAsia="zh-TW"/>
              </w:rPr>
              <w:t xml:space="preserve">         3</w:t>
            </w:r>
          </w:p>
        </w:tc>
        <w:tc>
          <w:tcPr>
            <w:tcW w:w="1667" w:type="pct"/>
          </w:tcPr>
          <w:p w14:paraId="0E34387B" w14:textId="77777777" w:rsidR="003E4992" w:rsidRPr="0042600F" w:rsidRDefault="003E4992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3E4992" w:rsidRPr="0042600F" w14:paraId="0E343882" w14:textId="77777777">
        <w:trPr>
          <w:trHeight w:val="20"/>
          <w:jc w:val="center"/>
        </w:trPr>
        <w:tc>
          <w:tcPr>
            <w:tcW w:w="1666" w:type="pct"/>
            <w:noWrap/>
            <w:hideMark/>
          </w:tcPr>
          <w:p w14:paraId="0E34387D" w14:textId="77777777" w:rsidR="003E4992" w:rsidRPr="0042600F" w:rsidRDefault="00495875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2600F">
              <w:rPr>
                <w:rFonts w:ascii="Arial" w:hAnsi="Arial" w:cs="Arial"/>
                <w:b/>
                <w:sz w:val="20"/>
                <w:szCs w:val="20"/>
                <w:lang w:val="en-GB"/>
              </w:rPr>
              <w:t>12. Are the conclusions supported by the data?</w:t>
            </w:r>
          </w:p>
          <w:p w14:paraId="0E34387E" w14:textId="77777777" w:rsidR="003E4992" w:rsidRPr="0042600F" w:rsidRDefault="00495875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42600F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0E34387F" w14:textId="77777777" w:rsidR="003E4992" w:rsidRPr="0042600F" w:rsidRDefault="0049587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2600F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0E343880" w14:textId="03E16F26" w:rsidR="003E4992" w:rsidRPr="0042600F" w:rsidRDefault="00174C57">
            <w:pPr>
              <w:contextualSpacing/>
              <w:rPr>
                <w:rFonts w:ascii="Arial" w:eastAsia="PMingLiU" w:hAnsi="Arial" w:cs="Arial"/>
                <w:bCs/>
                <w:sz w:val="20"/>
                <w:szCs w:val="20"/>
                <w:lang w:val="en-GB" w:eastAsia="zh-TW"/>
              </w:rPr>
            </w:pPr>
            <w:r w:rsidRPr="0042600F">
              <w:rPr>
                <w:rFonts w:ascii="Arial" w:eastAsia="PMingLiU" w:hAnsi="Arial" w:cs="Arial"/>
                <w:bCs/>
                <w:sz w:val="20"/>
                <w:szCs w:val="20"/>
                <w:lang w:val="en-GB" w:eastAsia="zh-TW"/>
              </w:rPr>
              <w:t xml:space="preserve">         1</w:t>
            </w:r>
          </w:p>
        </w:tc>
        <w:tc>
          <w:tcPr>
            <w:tcW w:w="1667" w:type="pct"/>
          </w:tcPr>
          <w:p w14:paraId="0E343881" w14:textId="77777777" w:rsidR="003E4992" w:rsidRPr="0042600F" w:rsidRDefault="003E4992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3E4992" w:rsidRPr="0042600F" w14:paraId="0E343888" w14:textId="77777777">
        <w:trPr>
          <w:trHeight w:val="20"/>
          <w:jc w:val="center"/>
        </w:trPr>
        <w:tc>
          <w:tcPr>
            <w:tcW w:w="1666" w:type="pct"/>
            <w:noWrap/>
            <w:hideMark/>
          </w:tcPr>
          <w:p w14:paraId="0E343883" w14:textId="77777777" w:rsidR="003E4992" w:rsidRPr="0042600F" w:rsidRDefault="00495875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2600F">
              <w:rPr>
                <w:rFonts w:ascii="Arial" w:hAnsi="Arial" w:cs="Arial"/>
                <w:b/>
                <w:sz w:val="20"/>
                <w:szCs w:val="20"/>
                <w:lang w:val="en-GB"/>
              </w:rPr>
              <w:t>13. Are the limitations of the study discussed?</w:t>
            </w:r>
          </w:p>
          <w:p w14:paraId="0E343884" w14:textId="77777777" w:rsidR="003E4992" w:rsidRPr="0042600F" w:rsidRDefault="00495875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42600F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0E343885" w14:textId="77777777" w:rsidR="003E4992" w:rsidRPr="0042600F" w:rsidRDefault="0049587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2600F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0E343886" w14:textId="599953B5" w:rsidR="003E4992" w:rsidRPr="0042600F" w:rsidRDefault="00174C57">
            <w:pPr>
              <w:contextualSpacing/>
              <w:rPr>
                <w:rFonts w:ascii="Arial" w:eastAsia="PMingLiU" w:hAnsi="Arial" w:cs="Arial"/>
                <w:bCs/>
                <w:sz w:val="20"/>
                <w:szCs w:val="20"/>
                <w:lang w:val="en-GB" w:eastAsia="zh-TW"/>
              </w:rPr>
            </w:pPr>
            <w:r w:rsidRPr="0042600F">
              <w:rPr>
                <w:rFonts w:ascii="Arial" w:eastAsia="PMingLiU" w:hAnsi="Arial" w:cs="Arial"/>
                <w:bCs/>
                <w:sz w:val="20"/>
                <w:szCs w:val="20"/>
                <w:lang w:val="en-GB" w:eastAsia="zh-TW"/>
              </w:rPr>
              <w:t xml:space="preserve">         5</w:t>
            </w:r>
          </w:p>
        </w:tc>
        <w:tc>
          <w:tcPr>
            <w:tcW w:w="1667" w:type="pct"/>
          </w:tcPr>
          <w:p w14:paraId="0E343887" w14:textId="77777777" w:rsidR="003E4992" w:rsidRPr="0042600F" w:rsidRDefault="003E4992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3E4992" w:rsidRPr="0042600F" w14:paraId="0E34388F" w14:textId="77777777">
        <w:trPr>
          <w:trHeight w:val="20"/>
          <w:jc w:val="center"/>
        </w:trPr>
        <w:tc>
          <w:tcPr>
            <w:tcW w:w="1666" w:type="pct"/>
            <w:noWrap/>
            <w:hideMark/>
          </w:tcPr>
          <w:p w14:paraId="0E343889" w14:textId="77777777" w:rsidR="003E4992" w:rsidRPr="0042600F" w:rsidRDefault="00495875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2600F">
              <w:rPr>
                <w:rFonts w:ascii="Arial" w:hAnsi="Arial" w:cs="Arial"/>
                <w:b/>
                <w:sz w:val="20"/>
                <w:szCs w:val="20"/>
                <w:lang w:val="en-GB"/>
              </w:rPr>
              <w:t>14. Are the references relevant and sufficient (in number)?</w:t>
            </w:r>
          </w:p>
          <w:p w14:paraId="0E34388A" w14:textId="77777777" w:rsidR="003E4992" w:rsidRPr="0042600F" w:rsidRDefault="00495875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42600F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0E34388B" w14:textId="77777777" w:rsidR="003E4992" w:rsidRPr="0042600F" w:rsidRDefault="00495875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42600F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5 = Excellent 4 = Good 3 = Satisfactory 2 = Needs Improvement 1 = Poor </w:t>
            </w:r>
          </w:p>
          <w:p w14:paraId="0E34388C" w14:textId="77777777" w:rsidR="003E4992" w:rsidRPr="0042600F" w:rsidRDefault="0049587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2600F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N/A = Not Applicable</w:t>
            </w:r>
          </w:p>
        </w:tc>
        <w:tc>
          <w:tcPr>
            <w:tcW w:w="1667" w:type="pct"/>
          </w:tcPr>
          <w:p w14:paraId="0E34388D" w14:textId="10A9FF18" w:rsidR="003E4992" w:rsidRPr="0042600F" w:rsidRDefault="00174C57">
            <w:pPr>
              <w:contextualSpacing/>
              <w:rPr>
                <w:rFonts w:ascii="Arial" w:eastAsia="PMingLiU" w:hAnsi="Arial" w:cs="Arial"/>
                <w:bCs/>
                <w:sz w:val="20"/>
                <w:szCs w:val="20"/>
                <w:lang w:val="en-GB" w:eastAsia="zh-TW"/>
              </w:rPr>
            </w:pPr>
            <w:r w:rsidRPr="0042600F">
              <w:rPr>
                <w:rFonts w:ascii="Arial" w:eastAsia="PMingLiU" w:hAnsi="Arial" w:cs="Arial"/>
                <w:bCs/>
                <w:sz w:val="20"/>
                <w:szCs w:val="20"/>
                <w:lang w:val="en-GB" w:eastAsia="zh-TW"/>
              </w:rPr>
              <w:t xml:space="preserve">         4</w:t>
            </w:r>
          </w:p>
        </w:tc>
        <w:tc>
          <w:tcPr>
            <w:tcW w:w="1667" w:type="pct"/>
          </w:tcPr>
          <w:p w14:paraId="0E34388E" w14:textId="77777777" w:rsidR="003E4992" w:rsidRPr="0042600F" w:rsidRDefault="003E4992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3E4992" w:rsidRPr="0042600F" w14:paraId="0E343896" w14:textId="77777777">
        <w:trPr>
          <w:trHeight w:val="20"/>
          <w:jc w:val="center"/>
        </w:trPr>
        <w:tc>
          <w:tcPr>
            <w:tcW w:w="1666" w:type="pct"/>
            <w:noWrap/>
            <w:hideMark/>
          </w:tcPr>
          <w:p w14:paraId="0E343890" w14:textId="77777777" w:rsidR="003E4992" w:rsidRPr="0042600F" w:rsidRDefault="00495875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2600F">
              <w:rPr>
                <w:rFonts w:ascii="Arial" w:hAnsi="Arial" w:cs="Arial"/>
                <w:b/>
                <w:sz w:val="20"/>
                <w:szCs w:val="20"/>
                <w:lang w:val="en-GB"/>
              </w:rPr>
              <w:t>15. Is the manuscript written in clear and understandable language?</w:t>
            </w:r>
          </w:p>
          <w:p w14:paraId="0E343891" w14:textId="77777777" w:rsidR="003E4992" w:rsidRPr="0042600F" w:rsidRDefault="00495875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42600F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0E343892" w14:textId="77777777" w:rsidR="003E4992" w:rsidRPr="0042600F" w:rsidRDefault="00495875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42600F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5 = Excellent 4 = Good 3 = Satisfactory 2 = Needs Improvement 1 = Poor </w:t>
            </w:r>
          </w:p>
          <w:p w14:paraId="0E343893" w14:textId="77777777" w:rsidR="003E4992" w:rsidRPr="0042600F" w:rsidRDefault="0049587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2600F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N/A = Not Applicable</w:t>
            </w:r>
          </w:p>
        </w:tc>
        <w:tc>
          <w:tcPr>
            <w:tcW w:w="1667" w:type="pct"/>
          </w:tcPr>
          <w:p w14:paraId="0E343894" w14:textId="69AF6E1E" w:rsidR="003E4992" w:rsidRPr="0042600F" w:rsidRDefault="000A6092">
            <w:pPr>
              <w:contextualSpacing/>
              <w:rPr>
                <w:rFonts w:ascii="Arial" w:eastAsia="PMingLiU" w:hAnsi="Arial" w:cs="Arial"/>
                <w:bCs/>
                <w:sz w:val="20"/>
                <w:szCs w:val="20"/>
                <w:lang w:val="en-GB" w:eastAsia="zh-TW"/>
              </w:rPr>
            </w:pPr>
            <w:r w:rsidRPr="0042600F">
              <w:rPr>
                <w:rFonts w:ascii="Arial" w:eastAsia="PMingLiU" w:hAnsi="Arial" w:cs="Arial"/>
                <w:bCs/>
                <w:sz w:val="20"/>
                <w:szCs w:val="20"/>
                <w:lang w:val="en-GB" w:eastAsia="zh-TW"/>
              </w:rPr>
              <w:t xml:space="preserve">        4</w:t>
            </w:r>
          </w:p>
        </w:tc>
        <w:tc>
          <w:tcPr>
            <w:tcW w:w="1667" w:type="pct"/>
          </w:tcPr>
          <w:p w14:paraId="0E343895" w14:textId="77777777" w:rsidR="003E4992" w:rsidRPr="0042600F" w:rsidRDefault="003E4992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</w:tbl>
    <w:p w14:paraId="0E343898" w14:textId="77777777" w:rsidR="003E4992" w:rsidRPr="0042600F" w:rsidRDefault="003E4992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 w:eastAsia="x-none"/>
        </w:rPr>
      </w:pPr>
    </w:p>
    <w:p w14:paraId="0E343899" w14:textId="77777777" w:rsidR="003E4992" w:rsidRPr="0042600F" w:rsidRDefault="00495875">
      <w:pPr>
        <w:keepNext/>
        <w:outlineLvl w:val="1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  <w:r w:rsidRPr="0042600F">
        <w:rPr>
          <w:rFonts w:ascii="Arial" w:eastAsia="MS Mincho" w:hAnsi="Arial" w:cs="Arial"/>
          <w:b/>
          <w:bCs/>
          <w:sz w:val="20"/>
          <w:szCs w:val="20"/>
          <w:highlight w:val="yellow"/>
          <w:u w:val="single"/>
          <w:lang w:val="en-GB"/>
        </w:rPr>
        <w:t>PART 2.2 (Subjective Evaluation)</w:t>
      </w:r>
    </w:p>
    <w:p w14:paraId="0E34389A" w14:textId="77777777" w:rsidR="003E4992" w:rsidRPr="0042600F" w:rsidRDefault="003E4992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628"/>
        <w:gridCol w:w="4632"/>
        <w:gridCol w:w="4632"/>
      </w:tblGrid>
      <w:tr w:rsidR="003E4992" w:rsidRPr="0042600F" w14:paraId="0E3438A0" w14:textId="77777777">
        <w:trPr>
          <w:trHeight w:val="20"/>
          <w:jc w:val="center"/>
        </w:trPr>
        <w:tc>
          <w:tcPr>
            <w:tcW w:w="1666" w:type="pct"/>
            <w:noWrap/>
          </w:tcPr>
          <w:p w14:paraId="0E34389B" w14:textId="77777777" w:rsidR="003E4992" w:rsidRPr="0042600F" w:rsidRDefault="003E4992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</w:tcPr>
          <w:p w14:paraId="0E34389C" w14:textId="77777777" w:rsidR="003E4992" w:rsidRPr="0042600F" w:rsidRDefault="00495875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42600F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  <w:p w14:paraId="0E34389D" w14:textId="77777777" w:rsidR="003E4992" w:rsidRPr="0042600F" w:rsidRDefault="003E499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</w:tcPr>
          <w:p w14:paraId="0E34389E" w14:textId="77777777" w:rsidR="003E4992" w:rsidRPr="0042600F" w:rsidRDefault="00495875">
            <w:pPr>
              <w:spacing w:after="160" w:line="256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42600F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42600F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0E34389F" w14:textId="77777777" w:rsidR="003E4992" w:rsidRPr="0042600F" w:rsidRDefault="003E4992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3E4992" w:rsidRPr="0042600F" w14:paraId="0E3438A7" w14:textId="77777777">
        <w:trPr>
          <w:trHeight w:val="20"/>
          <w:jc w:val="center"/>
        </w:trPr>
        <w:tc>
          <w:tcPr>
            <w:tcW w:w="1666" w:type="pct"/>
            <w:noWrap/>
          </w:tcPr>
          <w:p w14:paraId="0E3438A1" w14:textId="77777777" w:rsidR="003E4992" w:rsidRPr="0042600F" w:rsidRDefault="00495875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2600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0E3438A2" w14:textId="77777777" w:rsidR="003E4992" w:rsidRPr="0042600F" w:rsidRDefault="003E4992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0E3438A3" w14:textId="77777777" w:rsidR="003E4992" w:rsidRPr="0042600F" w:rsidRDefault="00495875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2600F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a brief, clear suggestion for improvement.</w:t>
            </w:r>
          </w:p>
          <w:p w14:paraId="0E3438A4" w14:textId="77777777" w:rsidR="003E4992" w:rsidRPr="0042600F" w:rsidRDefault="003E4992">
            <w:pPr>
              <w:rPr>
                <w:rFonts w:ascii="Arial" w:hAnsi="Arial" w:cs="Arial"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1667" w:type="pct"/>
          </w:tcPr>
          <w:p w14:paraId="0E3438A5" w14:textId="2DD35984" w:rsidR="003E4992" w:rsidRPr="0042600F" w:rsidRDefault="000A6092">
            <w:pPr>
              <w:ind w:left="360"/>
              <w:rPr>
                <w:rFonts w:ascii="Arial" w:eastAsia="PMingLiU" w:hAnsi="Arial" w:cs="Arial"/>
                <w:b/>
                <w:bCs/>
                <w:sz w:val="20"/>
                <w:szCs w:val="20"/>
                <w:lang w:val="en-GB" w:eastAsia="zh-TW"/>
              </w:rPr>
            </w:pPr>
            <w:r w:rsidRPr="0042600F">
              <w:rPr>
                <w:rFonts w:ascii="Arial" w:eastAsia="PMingLiU" w:hAnsi="Arial" w:cs="Arial"/>
                <w:b/>
                <w:bCs/>
                <w:sz w:val="20"/>
                <w:szCs w:val="20"/>
                <w:lang w:val="en-GB" w:eastAsia="zh-TW"/>
              </w:rPr>
              <w:t>Yes</w:t>
            </w:r>
          </w:p>
        </w:tc>
        <w:tc>
          <w:tcPr>
            <w:tcW w:w="1667" w:type="pct"/>
          </w:tcPr>
          <w:p w14:paraId="0E3438A6" w14:textId="77777777" w:rsidR="003E4992" w:rsidRPr="0042600F" w:rsidRDefault="003E4992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3E4992" w:rsidRPr="0042600F" w14:paraId="0E3438AE" w14:textId="77777777">
        <w:trPr>
          <w:trHeight w:val="20"/>
          <w:jc w:val="center"/>
        </w:trPr>
        <w:tc>
          <w:tcPr>
            <w:tcW w:w="1666" w:type="pct"/>
            <w:noWrap/>
          </w:tcPr>
          <w:p w14:paraId="0E3438A8" w14:textId="77777777" w:rsidR="003E4992" w:rsidRPr="0042600F" w:rsidRDefault="00495875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42600F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Is the abstract of the article comprehensive? </w:t>
            </w:r>
          </w:p>
          <w:p w14:paraId="0E3438A9" w14:textId="77777777" w:rsidR="003E4992" w:rsidRPr="0042600F" w:rsidRDefault="00495875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2600F">
              <w:rPr>
                <w:rFonts w:ascii="Arial" w:hAnsi="Arial" w:cs="Arial"/>
                <w:bCs/>
                <w:sz w:val="20"/>
                <w:szCs w:val="20"/>
                <w:lang w:val="en-GB"/>
              </w:rPr>
              <w:t>s</w:t>
            </w:r>
          </w:p>
          <w:p w14:paraId="0E3438AA" w14:textId="77777777" w:rsidR="003E4992" w:rsidRPr="0042600F" w:rsidRDefault="00495875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2600F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a brief, clear suggestion for improvement.</w:t>
            </w:r>
          </w:p>
          <w:p w14:paraId="0E3438AB" w14:textId="77777777" w:rsidR="003E4992" w:rsidRPr="0042600F" w:rsidRDefault="003E499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</w:tcPr>
          <w:p w14:paraId="0E3438AC" w14:textId="00343143" w:rsidR="003E4992" w:rsidRPr="0042600F" w:rsidRDefault="000A6092">
            <w:pPr>
              <w:ind w:left="360"/>
              <w:rPr>
                <w:rFonts w:ascii="Arial" w:eastAsia="PMingLiU" w:hAnsi="Arial" w:cs="Arial"/>
                <w:b/>
                <w:bCs/>
                <w:sz w:val="20"/>
                <w:szCs w:val="20"/>
                <w:lang w:val="en-GB" w:eastAsia="zh-TW"/>
              </w:rPr>
            </w:pPr>
            <w:r w:rsidRPr="0042600F">
              <w:rPr>
                <w:rFonts w:ascii="Arial" w:eastAsia="PMingLiU" w:hAnsi="Arial" w:cs="Arial"/>
                <w:b/>
                <w:bCs/>
                <w:sz w:val="20"/>
                <w:szCs w:val="20"/>
                <w:lang w:val="en-GB" w:eastAsia="zh-TW"/>
              </w:rPr>
              <w:t>Yes</w:t>
            </w:r>
          </w:p>
        </w:tc>
        <w:tc>
          <w:tcPr>
            <w:tcW w:w="1667" w:type="pct"/>
          </w:tcPr>
          <w:p w14:paraId="0E3438AD" w14:textId="77777777" w:rsidR="003E4992" w:rsidRPr="0042600F" w:rsidRDefault="003E4992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3E4992" w:rsidRPr="0042600F" w14:paraId="0E3438B4" w14:textId="77777777">
        <w:trPr>
          <w:trHeight w:val="20"/>
          <w:jc w:val="center"/>
        </w:trPr>
        <w:tc>
          <w:tcPr>
            <w:tcW w:w="1666" w:type="pct"/>
            <w:noWrap/>
            <w:hideMark/>
          </w:tcPr>
          <w:p w14:paraId="0E3438AF" w14:textId="77777777" w:rsidR="003E4992" w:rsidRPr="0042600F" w:rsidRDefault="00495875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42600F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 correct? </w:t>
            </w:r>
            <w:r w:rsidRPr="0042600F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br/>
            </w:r>
          </w:p>
          <w:p w14:paraId="0E3438B0" w14:textId="77777777" w:rsidR="003E4992" w:rsidRPr="0042600F" w:rsidRDefault="00495875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2600F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a brief, clear suggestion for improvement</w:t>
            </w:r>
          </w:p>
          <w:p w14:paraId="0E3438B1" w14:textId="77777777" w:rsidR="003E4992" w:rsidRPr="0042600F" w:rsidRDefault="00495875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2600F">
              <w:rPr>
                <w:rFonts w:ascii="Arial" w:hAnsi="Arial" w:cs="Arial"/>
                <w:bCs/>
                <w:sz w:val="20"/>
                <w:szCs w:val="20"/>
                <w:lang w:val="en-GB"/>
              </w:rPr>
              <w:t>.</w:t>
            </w:r>
          </w:p>
        </w:tc>
        <w:tc>
          <w:tcPr>
            <w:tcW w:w="1667" w:type="pct"/>
          </w:tcPr>
          <w:p w14:paraId="0E3438B2" w14:textId="66172445" w:rsidR="003E4992" w:rsidRPr="0042600F" w:rsidRDefault="000A6092">
            <w:pPr>
              <w:contextualSpacing/>
              <w:rPr>
                <w:rFonts w:ascii="Arial" w:eastAsia="PMingLiU" w:hAnsi="Arial" w:cs="Arial"/>
                <w:bCs/>
                <w:sz w:val="20"/>
                <w:szCs w:val="20"/>
                <w:lang w:val="en-GB" w:eastAsia="zh-TW"/>
              </w:rPr>
            </w:pPr>
            <w:r w:rsidRPr="0042600F">
              <w:rPr>
                <w:rFonts w:ascii="Arial" w:eastAsia="PMingLiU" w:hAnsi="Arial" w:cs="Arial"/>
                <w:bCs/>
                <w:sz w:val="20"/>
                <w:szCs w:val="20"/>
                <w:lang w:val="en-GB" w:eastAsia="zh-TW"/>
              </w:rPr>
              <w:t xml:space="preserve">       Yes</w:t>
            </w:r>
          </w:p>
        </w:tc>
        <w:tc>
          <w:tcPr>
            <w:tcW w:w="1667" w:type="pct"/>
          </w:tcPr>
          <w:p w14:paraId="0E3438B3" w14:textId="77777777" w:rsidR="003E4992" w:rsidRPr="0042600F" w:rsidRDefault="003E4992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3E4992" w:rsidRPr="0042600F" w14:paraId="0E3438BC" w14:textId="77777777">
        <w:trPr>
          <w:trHeight w:val="20"/>
          <w:jc w:val="center"/>
        </w:trPr>
        <w:tc>
          <w:tcPr>
            <w:tcW w:w="1666" w:type="pct"/>
            <w:noWrap/>
          </w:tcPr>
          <w:p w14:paraId="0E3438B5" w14:textId="77777777" w:rsidR="003E4992" w:rsidRPr="0042600F" w:rsidRDefault="00495875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2600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re the references sufficient and recent? </w:t>
            </w:r>
          </w:p>
          <w:p w14:paraId="0E3438B6" w14:textId="77777777" w:rsidR="003E4992" w:rsidRPr="0042600F" w:rsidRDefault="00495875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2600F">
              <w:rPr>
                <w:rFonts w:ascii="Arial" w:hAnsi="Arial" w:cs="Arial"/>
                <w:bCs/>
                <w:sz w:val="20"/>
                <w:szCs w:val="20"/>
                <w:lang w:val="en-GB"/>
              </w:rPr>
              <w:t>(YES or NO)</w:t>
            </w:r>
          </w:p>
          <w:p w14:paraId="0E3438B7" w14:textId="77777777" w:rsidR="003E4992" w:rsidRPr="0042600F" w:rsidRDefault="003E4992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0E3438B8" w14:textId="77777777" w:rsidR="003E4992" w:rsidRPr="0042600F" w:rsidRDefault="00495875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2600F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clear suggestion for improvement.</w:t>
            </w:r>
          </w:p>
          <w:p w14:paraId="0E3438B9" w14:textId="77777777" w:rsidR="003E4992" w:rsidRPr="0042600F" w:rsidRDefault="003E4992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</w:tcPr>
          <w:p w14:paraId="0E3438BA" w14:textId="07EBA4F2" w:rsidR="003E4992" w:rsidRPr="0042600F" w:rsidRDefault="000A6092">
            <w:pPr>
              <w:contextualSpacing/>
              <w:rPr>
                <w:rFonts w:ascii="Arial" w:eastAsia="PMingLiU" w:hAnsi="Arial" w:cs="Arial"/>
                <w:bCs/>
                <w:sz w:val="20"/>
                <w:szCs w:val="20"/>
                <w:lang w:val="en-GB" w:eastAsia="zh-TW"/>
              </w:rPr>
            </w:pPr>
            <w:r w:rsidRPr="0042600F">
              <w:rPr>
                <w:rFonts w:ascii="Arial" w:eastAsia="PMingLiU" w:hAnsi="Arial" w:cs="Arial"/>
                <w:bCs/>
                <w:sz w:val="20"/>
                <w:szCs w:val="20"/>
                <w:lang w:val="en-GB" w:eastAsia="zh-TW"/>
              </w:rPr>
              <w:t xml:space="preserve">       Yes</w:t>
            </w:r>
          </w:p>
        </w:tc>
        <w:tc>
          <w:tcPr>
            <w:tcW w:w="1667" w:type="pct"/>
          </w:tcPr>
          <w:p w14:paraId="0E3438BB" w14:textId="77777777" w:rsidR="003E4992" w:rsidRPr="0042600F" w:rsidRDefault="003E4992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3E4992" w:rsidRPr="0042600F" w14:paraId="0E3438C4" w14:textId="77777777">
        <w:trPr>
          <w:trHeight w:val="20"/>
          <w:jc w:val="center"/>
        </w:trPr>
        <w:tc>
          <w:tcPr>
            <w:tcW w:w="1666" w:type="pct"/>
            <w:noWrap/>
          </w:tcPr>
          <w:p w14:paraId="0E3438BD" w14:textId="77777777" w:rsidR="003E4992" w:rsidRPr="0042600F" w:rsidRDefault="00495875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2600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re ethical issues in this manuscript?</w:t>
            </w:r>
          </w:p>
          <w:p w14:paraId="0E3438BE" w14:textId="77777777" w:rsidR="003E4992" w:rsidRPr="0042600F" w:rsidRDefault="00495875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2600F">
              <w:rPr>
                <w:rFonts w:ascii="Arial" w:hAnsi="Arial" w:cs="Arial"/>
                <w:bCs/>
                <w:sz w:val="20"/>
                <w:szCs w:val="20"/>
                <w:lang w:val="en-GB"/>
              </w:rPr>
              <w:t>(YES or NO)</w:t>
            </w:r>
          </w:p>
          <w:p w14:paraId="0E3438BF" w14:textId="77777777" w:rsidR="003E4992" w:rsidRPr="0042600F" w:rsidRDefault="003E4992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0E3438C0" w14:textId="77777777" w:rsidR="003E4992" w:rsidRPr="0042600F" w:rsidRDefault="00495875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2600F">
              <w:rPr>
                <w:rFonts w:ascii="Arial" w:hAnsi="Arial" w:cs="Arial"/>
                <w:bCs/>
                <w:sz w:val="20"/>
                <w:szCs w:val="20"/>
                <w:lang w:val="en-GB"/>
              </w:rPr>
              <w:t>(If yes, kindly please write down the ethical issues here in details)</w:t>
            </w:r>
          </w:p>
          <w:p w14:paraId="0E3438C1" w14:textId="77777777" w:rsidR="003E4992" w:rsidRPr="0042600F" w:rsidRDefault="003E4992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</w:tcPr>
          <w:p w14:paraId="0E3438C2" w14:textId="051236E5" w:rsidR="003E4992" w:rsidRPr="0042600F" w:rsidRDefault="000A6092">
            <w:pPr>
              <w:contextualSpacing/>
              <w:rPr>
                <w:rFonts w:ascii="Arial" w:eastAsia="PMingLiU" w:hAnsi="Arial" w:cs="Arial"/>
                <w:bCs/>
                <w:sz w:val="20"/>
                <w:szCs w:val="20"/>
                <w:lang w:val="en-GB" w:eastAsia="zh-TW"/>
              </w:rPr>
            </w:pPr>
            <w:r w:rsidRPr="0042600F">
              <w:rPr>
                <w:rFonts w:ascii="Arial" w:eastAsia="PMingLiU" w:hAnsi="Arial" w:cs="Arial"/>
                <w:bCs/>
                <w:sz w:val="20"/>
                <w:szCs w:val="20"/>
                <w:lang w:val="en-GB" w:eastAsia="zh-TW"/>
              </w:rPr>
              <w:t xml:space="preserve">       No</w:t>
            </w:r>
          </w:p>
        </w:tc>
        <w:tc>
          <w:tcPr>
            <w:tcW w:w="1667" w:type="pct"/>
          </w:tcPr>
          <w:p w14:paraId="0E3438C3" w14:textId="77777777" w:rsidR="003E4992" w:rsidRPr="0042600F" w:rsidRDefault="003E4992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</w:tbl>
    <w:p w14:paraId="0E3438C5" w14:textId="77777777" w:rsidR="003E4992" w:rsidRPr="0042600F" w:rsidRDefault="003E4992">
      <w:pPr>
        <w:keepNext/>
        <w:outlineLvl w:val="1"/>
        <w:rPr>
          <w:rFonts w:ascii="Arial" w:eastAsia="MS Mincho" w:hAnsi="Arial" w:cs="Arial"/>
          <w:b/>
          <w:bCs/>
          <w:sz w:val="20"/>
          <w:szCs w:val="20"/>
          <w:highlight w:val="yellow"/>
          <w:lang w:val="en-GB"/>
        </w:rPr>
      </w:pPr>
    </w:p>
    <w:p w14:paraId="689411B6" w14:textId="77777777" w:rsidR="001F3D25" w:rsidRPr="0042600F" w:rsidRDefault="001F3D25" w:rsidP="001F3D25">
      <w:pPr>
        <w:pStyle w:val="BodyText"/>
        <w:spacing w:before="228"/>
        <w:ind w:left="23"/>
        <w:rPr>
          <w:rFonts w:ascii="Arial" w:hAnsi="Arial" w:cs="Arial"/>
          <w:color w:val="000000"/>
          <w:sz w:val="20"/>
          <w:szCs w:val="20"/>
          <w:highlight w:val="yellow"/>
          <w:u w:val="single"/>
        </w:rPr>
      </w:pPr>
      <w:bookmarkStart w:id="1" w:name="_Hlk228262614"/>
      <w:r w:rsidRPr="0042600F">
        <w:rPr>
          <w:rFonts w:ascii="Arial" w:hAnsi="Arial" w:cs="Arial"/>
          <w:color w:val="000000"/>
          <w:sz w:val="20"/>
          <w:szCs w:val="20"/>
          <w:highlight w:val="yellow"/>
          <w:u w:val="single"/>
        </w:rPr>
        <w:t>PART</w:t>
      </w:r>
      <w:r w:rsidRPr="0042600F">
        <w:rPr>
          <w:rFonts w:ascii="Arial" w:hAnsi="Arial" w:cs="Arial"/>
          <w:color w:val="000000"/>
          <w:spacing w:val="-6"/>
          <w:sz w:val="20"/>
          <w:szCs w:val="20"/>
          <w:highlight w:val="yellow"/>
          <w:u w:val="single"/>
        </w:rPr>
        <w:t xml:space="preserve"> </w:t>
      </w:r>
      <w:r w:rsidRPr="0042600F">
        <w:rPr>
          <w:rFonts w:ascii="Arial" w:hAnsi="Arial" w:cs="Arial"/>
          <w:color w:val="000000"/>
          <w:sz w:val="20"/>
          <w:szCs w:val="20"/>
          <w:highlight w:val="yellow"/>
          <w:u w:val="single"/>
        </w:rPr>
        <w:t>3</w:t>
      </w:r>
    </w:p>
    <w:p w14:paraId="13785580" w14:textId="77777777" w:rsidR="001F3D25" w:rsidRPr="0042600F" w:rsidRDefault="001F3D25" w:rsidP="001F3D25">
      <w:pPr>
        <w:pStyle w:val="BodyText"/>
        <w:spacing w:before="228"/>
        <w:ind w:left="23"/>
        <w:rPr>
          <w:rFonts w:ascii="Arial" w:hAnsi="Arial" w:cs="Arial"/>
          <w:color w:val="000000"/>
          <w:sz w:val="20"/>
          <w:szCs w:val="20"/>
          <w:highlight w:val="yellow"/>
          <w:u w:val="single"/>
        </w:rPr>
      </w:pPr>
    </w:p>
    <w:p w14:paraId="0A74D5F0" w14:textId="77777777" w:rsidR="001F3D25" w:rsidRPr="0042600F" w:rsidRDefault="001F3D25" w:rsidP="001F3D25">
      <w:pPr>
        <w:rPr>
          <w:rFonts w:ascii="Arial" w:eastAsia="Arial Unicode MS" w:hAnsi="Arial" w:cs="Arial"/>
          <w:b/>
          <w:bCs/>
          <w:sz w:val="20"/>
          <w:szCs w:val="20"/>
          <w:u w:val="single"/>
        </w:rPr>
      </w:pPr>
      <w:r w:rsidRPr="0042600F">
        <w:rPr>
          <w:rFonts w:ascii="Arial" w:eastAsia="Arial Unicode MS" w:hAnsi="Arial" w:cs="Arial"/>
          <w:b/>
          <w:bCs/>
          <w:sz w:val="20"/>
          <w:szCs w:val="20"/>
          <w:u w:val="single"/>
        </w:rPr>
        <w:t>Editorial Comments (This section is reserved for the comments from journal editorial office and editors):</w:t>
      </w:r>
    </w:p>
    <w:p w14:paraId="3F4001C6" w14:textId="77777777" w:rsidR="001F3D25" w:rsidRPr="0042600F" w:rsidRDefault="001F3D25" w:rsidP="001F3D25">
      <w:pPr>
        <w:spacing w:after="1"/>
        <w:rPr>
          <w:rFonts w:ascii="Arial" w:hAnsi="Arial" w:cs="Arial"/>
          <w:b/>
          <w:sz w:val="20"/>
          <w:szCs w:val="20"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694"/>
        <w:gridCol w:w="6275"/>
      </w:tblGrid>
      <w:tr w:rsidR="001F3D25" w:rsidRPr="0042600F" w14:paraId="7D4EEB27" w14:textId="77777777" w:rsidTr="0039151A">
        <w:trPr>
          <w:trHeight w:val="230"/>
        </w:trPr>
        <w:tc>
          <w:tcPr>
            <w:tcW w:w="2754" w:type="pct"/>
          </w:tcPr>
          <w:p w14:paraId="1590DB81" w14:textId="77777777" w:rsidR="001F3D25" w:rsidRPr="0042600F" w:rsidRDefault="001F3D25" w:rsidP="0039151A">
            <w:pPr>
              <w:pStyle w:val="TableParagraph"/>
              <w:spacing w:line="210" w:lineRule="exact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246" w:type="pct"/>
          </w:tcPr>
          <w:p w14:paraId="71419DC8" w14:textId="77777777" w:rsidR="001F3D25" w:rsidRPr="0042600F" w:rsidRDefault="001F3D25" w:rsidP="0039151A">
            <w:pPr>
              <w:pStyle w:val="TableParagraph"/>
              <w:spacing w:line="210" w:lineRule="exact"/>
              <w:rPr>
                <w:rFonts w:ascii="Arial" w:hAnsi="Arial" w:cs="Arial"/>
                <w:b/>
                <w:sz w:val="20"/>
                <w:szCs w:val="20"/>
              </w:rPr>
            </w:pPr>
            <w:r w:rsidRPr="0042600F">
              <w:rPr>
                <w:rFonts w:ascii="Arial" w:eastAsia="Arial Unicode MS" w:hAnsi="Arial" w:cs="Arial"/>
                <w:sz w:val="20"/>
                <w:szCs w:val="20"/>
                <w:lang w:val="en-GB"/>
              </w:rPr>
              <w:t>Author’s Feedback</w:t>
            </w:r>
          </w:p>
        </w:tc>
      </w:tr>
      <w:tr w:rsidR="001F3D25" w:rsidRPr="0042600F" w14:paraId="73301754" w14:textId="77777777" w:rsidTr="0039151A">
        <w:trPr>
          <w:trHeight w:val="1034"/>
        </w:trPr>
        <w:tc>
          <w:tcPr>
            <w:tcW w:w="2754" w:type="pct"/>
          </w:tcPr>
          <w:p w14:paraId="76D19D0A" w14:textId="77777777" w:rsidR="00741961" w:rsidRPr="0042600F" w:rsidRDefault="00741961" w:rsidP="00741961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2600F">
              <w:rPr>
                <w:rFonts w:ascii="Arial" w:hAnsi="Arial" w:cs="Arial"/>
                <w:color w:val="000000"/>
                <w:sz w:val="20"/>
                <w:szCs w:val="20"/>
              </w:rPr>
              <w:t>The manuscript is scientifically sound and well-analyzed. However, the authors should add a paragraph discussing the limitations of the study—such as the single-season nature of the trial—and briefly outline specific future research directions before final acceptance.</w:t>
            </w:r>
          </w:p>
          <w:p w14:paraId="57A02DC7" w14:textId="77777777" w:rsidR="001F3D25" w:rsidRPr="0042600F" w:rsidRDefault="001F3D25" w:rsidP="0039151A">
            <w:pPr>
              <w:pStyle w:val="TableParagraph"/>
              <w:spacing w:line="230" w:lineRule="atLeast"/>
              <w:ind w:right="1144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46" w:type="pct"/>
          </w:tcPr>
          <w:p w14:paraId="370919D0" w14:textId="77777777" w:rsidR="001F3D25" w:rsidRPr="0042600F" w:rsidRDefault="001F3D25" w:rsidP="0039151A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</w:tr>
      <w:bookmarkEnd w:id="1"/>
    </w:tbl>
    <w:p w14:paraId="12D4109F" w14:textId="77777777" w:rsidR="007556E0" w:rsidRPr="007556E0" w:rsidRDefault="007556E0" w:rsidP="007556E0">
      <w:pPr>
        <w:rPr>
          <w:rFonts w:ascii="Arial" w:hAnsi="Arial" w:cs="Arial"/>
          <w:b/>
          <w:sz w:val="20"/>
          <w:szCs w:val="20"/>
          <w:u w:val="single"/>
        </w:rPr>
      </w:pPr>
    </w:p>
    <w:p w14:paraId="6C8E5271" w14:textId="77777777" w:rsidR="007556E0" w:rsidRPr="007556E0" w:rsidRDefault="007556E0" w:rsidP="007556E0">
      <w:pPr>
        <w:rPr>
          <w:rFonts w:ascii="Arial" w:hAnsi="Arial" w:cs="Arial"/>
          <w:b/>
          <w:sz w:val="20"/>
          <w:szCs w:val="20"/>
          <w:u w:val="single"/>
        </w:rPr>
      </w:pPr>
      <w:r w:rsidRPr="007556E0">
        <w:rPr>
          <w:rFonts w:ascii="Arial" w:hAnsi="Arial" w:cs="Arial"/>
          <w:b/>
          <w:sz w:val="20"/>
          <w:szCs w:val="20"/>
          <w:u w:val="single"/>
        </w:rPr>
        <w:t>Reviewer details:</w:t>
      </w:r>
    </w:p>
    <w:p w14:paraId="2AFD991C" w14:textId="77777777" w:rsidR="007556E0" w:rsidRPr="007556E0" w:rsidRDefault="007556E0" w:rsidP="007556E0">
      <w:pPr>
        <w:rPr>
          <w:rFonts w:ascii="Arial" w:hAnsi="Arial" w:cs="Arial"/>
          <w:sz w:val="20"/>
          <w:szCs w:val="20"/>
        </w:rPr>
      </w:pPr>
    </w:p>
    <w:p w14:paraId="5DE79BEA" w14:textId="77777777" w:rsidR="007556E0" w:rsidRPr="007556E0" w:rsidRDefault="007556E0" w:rsidP="007556E0">
      <w:pPr>
        <w:rPr>
          <w:rFonts w:ascii="Arial" w:hAnsi="Arial" w:cs="Arial"/>
          <w:sz w:val="20"/>
          <w:szCs w:val="20"/>
        </w:rPr>
      </w:pPr>
      <w:r w:rsidRPr="007556E0">
        <w:rPr>
          <w:rFonts w:ascii="Arial" w:hAnsi="Arial" w:cs="Arial"/>
          <w:color w:val="000000"/>
          <w:sz w:val="20"/>
          <w:szCs w:val="20"/>
        </w:rPr>
        <w:t>Lui Wing Kin, Gordon University, Hong Kong</w:t>
      </w:r>
      <w:r w:rsidRPr="007556E0">
        <w:rPr>
          <w:rFonts w:ascii="Arial" w:hAnsi="Arial" w:cs="Arial"/>
          <w:color w:val="000000"/>
          <w:sz w:val="20"/>
          <w:szCs w:val="20"/>
        </w:rPr>
        <w:br/>
      </w:r>
    </w:p>
    <w:bookmarkEnd w:id="0"/>
    <w:p w14:paraId="0E3438C6" w14:textId="3A26F662" w:rsidR="003E4992" w:rsidRPr="0042600F" w:rsidRDefault="003E4992" w:rsidP="007556E0">
      <w:pPr>
        <w:rPr>
          <w:rFonts w:ascii="Arial" w:hAnsi="Arial" w:cs="Arial"/>
          <w:sz w:val="20"/>
          <w:szCs w:val="20"/>
          <w:highlight w:val="yellow"/>
          <w:lang w:val="en-GB"/>
        </w:rPr>
      </w:pPr>
    </w:p>
    <w:sectPr w:rsidR="003E4992" w:rsidRPr="0042600F">
      <w:headerReference w:type="default" r:id="rId8"/>
      <w:footerReference w:type="default" r:id="rId9"/>
      <w:pgSz w:w="16839" w:h="23814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B3A443" w14:textId="77777777" w:rsidR="004D1EE7" w:rsidRDefault="004D1EE7">
      <w:r>
        <w:separator/>
      </w:r>
    </w:p>
  </w:endnote>
  <w:endnote w:type="continuationSeparator" w:id="0">
    <w:p w14:paraId="58DDA890" w14:textId="77777777" w:rsidR="004D1EE7" w:rsidRDefault="004D1E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343916" w14:textId="77777777" w:rsidR="003E4992" w:rsidRDefault="003E4992">
    <w:pPr>
      <w:pStyle w:val="Footer"/>
      <w:jc w:val="right"/>
    </w:pPr>
  </w:p>
  <w:p w14:paraId="0E343917" w14:textId="5E14B743" w:rsidR="003E4992" w:rsidRDefault="00495875">
    <w:pPr>
      <w:pStyle w:val="Footer"/>
      <w:jc w:val="right"/>
      <w:rPr>
        <w:b/>
        <w:sz w:val="20"/>
      </w:rPr>
    </w:pPr>
    <w:r>
      <w:rPr>
        <w:sz w:val="20"/>
      </w:rPr>
      <w:t xml:space="preserve">Page </w:t>
    </w:r>
    <w:r>
      <w:rPr>
        <w:b/>
        <w:sz w:val="20"/>
      </w:rPr>
      <w:fldChar w:fldCharType="begin"/>
    </w:r>
    <w:r>
      <w:rPr>
        <w:b/>
        <w:sz w:val="20"/>
      </w:rPr>
      <w:instrText xml:space="preserve"> PAGE </w:instrText>
    </w:r>
    <w:r>
      <w:rPr>
        <w:b/>
        <w:sz w:val="20"/>
      </w:rPr>
      <w:fldChar w:fldCharType="separate"/>
    </w:r>
    <w:r w:rsidR="00AC43F9">
      <w:rPr>
        <w:b/>
        <w:noProof/>
        <w:sz w:val="20"/>
      </w:rPr>
      <w:t>2</w:t>
    </w:r>
    <w:r>
      <w:rPr>
        <w:b/>
        <w:sz w:val="20"/>
      </w:rPr>
      <w:fldChar w:fldCharType="end"/>
    </w:r>
    <w:r>
      <w:rPr>
        <w:sz w:val="20"/>
      </w:rPr>
      <w:t xml:space="preserve"> of </w:t>
    </w:r>
    <w:r>
      <w:rPr>
        <w:b/>
        <w:sz w:val="20"/>
      </w:rPr>
      <w:fldChar w:fldCharType="begin"/>
    </w:r>
    <w:r>
      <w:rPr>
        <w:b/>
        <w:sz w:val="20"/>
      </w:rPr>
      <w:instrText xml:space="preserve"> NUMPAGES  </w:instrText>
    </w:r>
    <w:r>
      <w:rPr>
        <w:b/>
        <w:sz w:val="20"/>
      </w:rPr>
      <w:fldChar w:fldCharType="separate"/>
    </w:r>
    <w:r w:rsidR="00AC43F9">
      <w:rPr>
        <w:b/>
        <w:noProof/>
        <w:sz w:val="20"/>
      </w:rPr>
      <w:t>2</w:t>
    </w:r>
    <w:r>
      <w:rPr>
        <w:b/>
        <w:sz w:val="20"/>
      </w:rPr>
      <w:fldChar w:fldCharType="end"/>
    </w:r>
  </w:p>
  <w:p w14:paraId="0E343918" w14:textId="77777777" w:rsidR="003E4992" w:rsidRDefault="00495875">
    <w:pPr>
      <w:pStyle w:val="Footer"/>
      <w:jc w:val="right"/>
      <w:rPr>
        <w:b/>
        <w:sz w:val="20"/>
      </w:rPr>
    </w:pPr>
    <w:r>
      <w:rPr>
        <w:b/>
        <w:sz w:val="20"/>
      </w:rPr>
      <w:t>V240326</w:t>
    </w:r>
  </w:p>
  <w:p w14:paraId="0E343919" w14:textId="77777777" w:rsidR="003E4992" w:rsidRDefault="003E4992">
    <w:pPr>
      <w:pStyle w:val="Footer"/>
      <w:jc w:val="right"/>
    </w:pPr>
  </w:p>
  <w:p w14:paraId="0E34391A" w14:textId="77777777" w:rsidR="003E4992" w:rsidRDefault="003E4992">
    <w:pPr>
      <w:pStyle w:val="Footer"/>
      <w:rPr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766E09" w14:textId="77777777" w:rsidR="004D1EE7" w:rsidRDefault="004D1EE7">
      <w:r>
        <w:separator/>
      </w:r>
    </w:p>
  </w:footnote>
  <w:footnote w:type="continuationSeparator" w:id="0">
    <w:p w14:paraId="16D5D62B" w14:textId="77777777" w:rsidR="004D1EE7" w:rsidRDefault="004D1EE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343914" w14:textId="77777777" w:rsidR="003E4992" w:rsidRDefault="003E4992">
    <w:pPr>
      <w:spacing w:before="100" w:beforeAutospacing="1" w:after="100" w:afterAutospacing="1"/>
      <w:jc w:val="center"/>
      <w:rPr>
        <w:b/>
        <w:bCs/>
        <w:color w:val="003399"/>
        <w:szCs w:val="20"/>
        <w:u w:val="single"/>
        <w:lang w:val="en-GB"/>
      </w:rPr>
    </w:pPr>
  </w:p>
  <w:p w14:paraId="0E343915" w14:textId="77777777" w:rsidR="003E4992" w:rsidRDefault="00495875">
    <w:pPr>
      <w:spacing w:before="100" w:beforeAutospacing="1" w:after="100" w:afterAutospacing="1"/>
      <w:jc w:val="center"/>
      <w:rPr>
        <w:sz w:val="20"/>
      </w:rPr>
    </w:pPr>
    <w:r>
      <w:rPr>
        <w:bCs/>
        <w:color w:val="003399"/>
        <w:sz w:val="20"/>
        <w:highlight w:val="yellow"/>
        <w:lang w:val="en-GB"/>
      </w:rPr>
      <w:t>Review Form (Research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825343E"/>
    <w:multiLevelType w:val="hybridMultilevel"/>
    <w:tmpl w:val="683AFF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73003C"/>
    <w:multiLevelType w:val="hybridMultilevel"/>
    <w:tmpl w:val="3F40CC9A"/>
    <w:lvl w:ilvl="0" w:tplc="681218D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9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7"/>
  </w:num>
  <w:num w:numId="4">
    <w:abstractNumId w:val="9"/>
  </w:num>
  <w:num w:numId="5">
    <w:abstractNumId w:val="6"/>
  </w:num>
  <w:num w:numId="6">
    <w:abstractNumId w:val="0"/>
  </w:num>
  <w:num w:numId="7">
    <w:abstractNumId w:val="3"/>
  </w:num>
  <w:num w:numId="8">
    <w:abstractNumId w:val="11"/>
  </w:num>
  <w:num w:numId="9">
    <w:abstractNumId w:val="10"/>
  </w:num>
  <w:num w:numId="10">
    <w:abstractNumId w:val="2"/>
  </w:num>
  <w:num w:numId="11">
    <w:abstractNumId w:val="1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bordersDoNotSurroundHeader/>
  <w:bordersDoNotSurroundFooter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IN" w:vendorID="64" w:dllVersion="409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IN" w:vendorID="64" w:dllVersion="0" w:nlCheck="1" w:checkStyle="0"/>
  <w:activeWritingStyle w:appName="MSWord" w:lang="en-IN" w:vendorID="64" w:dllVersion="6" w:nlCheck="1" w:checkStyle="1"/>
  <w:proofState w:spelling="clean"/>
  <w:doNotTrackMoves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IzsjAwMzY2Nje3MLFU0lEKTi0uzszPAykwrAUAvPrOICwAAAA="/>
  </w:docVars>
  <w:rsids>
    <w:rsidRoot w:val="003E4992"/>
    <w:rsid w:val="0004585A"/>
    <w:rsid w:val="000913A7"/>
    <w:rsid w:val="000A6092"/>
    <w:rsid w:val="00174C57"/>
    <w:rsid w:val="001F3D25"/>
    <w:rsid w:val="0029566D"/>
    <w:rsid w:val="002A322D"/>
    <w:rsid w:val="003E4992"/>
    <w:rsid w:val="0042600F"/>
    <w:rsid w:val="004858BF"/>
    <w:rsid w:val="00495875"/>
    <w:rsid w:val="004D1EE7"/>
    <w:rsid w:val="004F3A3B"/>
    <w:rsid w:val="00572094"/>
    <w:rsid w:val="005E3BB1"/>
    <w:rsid w:val="006340FA"/>
    <w:rsid w:val="006C255F"/>
    <w:rsid w:val="00731D8C"/>
    <w:rsid w:val="00741961"/>
    <w:rsid w:val="007556E0"/>
    <w:rsid w:val="00796694"/>
    <w:rsid w:val="00845E27"/>
    <w:rsid w:val="009B36C3"/>
    <w:rsid w:val="009F0113"/>
    <w:rsid w:val="00A00D0C"/>
    <w:rsid w:val="00AC43F9"/>
    <w:rsid w:val="00BF719C"/>
    <w:rsid w:val="00CC4F15"/>
    <w:rsid w:val="00DA6444"/>
    <w:rsid w:val="00F705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E343801"/>
  <w15:chartTrackingRefBased/>
  <w15:docId w15:val="{1B4AABCB-C121-48B1-8C7C-F66F01A381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PMingLiU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pPr>
      <w:keepNext/>
      <w:jc w:val="both"/>
      <w:outlineLvl w:val="1"/>
    </w:pPr>
    <w:rPr>
      <w:rFonts w:ascii="Helvetica" w:eastAsia="MS Mincho" w:hAnsi="Helvetica"/>
      <w:b/>
      <w:bCs/>
      <w:sz w:val="20"/>
      <w:szCs w:val="20"/>
      <w:lang w:val="fr-FR" w:eastAsia="x-none"/>
    </w:rPr>
  </w:style>
  <w:style w:type="paragraph" w:styleId="Heading4">
    <w:name w:val="heading 4"/>
    <w:basedOn w:val="Normal"/>
    <w:link w:val="Heading4Char"/>
    <w:qFormat/>
    <w:pPr>
      <w:spacing w:before="100" w:beforeAutospacing="1" w:after="100" w:afterAutospacing="1"/>
      <w:outlineLvl w:val="3"/>
    </w:pPr>
    <w:rPr>
      <w:rFonts w:ascii="Arial Unicode MS" w:eastAsia="Arial Unicode MS" w:hAnsi="Arial Unicode MS"/>
      <w:b/>
      <w:bCs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pPr>
      <w:jc w:val="both"/>
    </w:pPr>
    <w:rPr>
      <w:rFonts w:ascii="Helvetica" w:eastAsia="MS Mincho" w:hAnsi="Helvetica"/>
      <w:lang w:val="fr-FR" w:eastAsia="x-none"/>
    </w:rPr>
  </w:style>
  <w:style w:type="character" w:customStyle="1" w:styleId="BodyTextChar">
    <w:name w:val="Body Text Char"/>
    <w:link w:val="BodyText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pPr>
      <w:tabs>
        <w:tab w:val="center" w:pos="4680"/>
        <w:tab w:val="right" w:pos="9360"/>
      </w:tabs>
    </w:pPr>
    <w:rPr>
      <w:lang w:eastAsia="x-none"/>
    </w:rPr>
  </w:style>
  <w:style w:type="character" w:customStyle="1" w:styleId="HeaderChar">
    <w:name w:val="Header Char"/>
    <w:link w:val="Head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</w:pPr>
    <w:rPr>
      <w:lang w:eastAsia="x-none"/>
    </w:rPr>
  </w:style>
  <w:style w:type="character" w:customStyle="1" w:styleId="FooterChar">
    <w:name w:val="Footer Char"/>
    <w:link w:val="Foot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Revision">
    <w:name w:val="Revision"/>
    <w:hidden/>
    <w:uiPriority w:val="99"/>
    <w:semiHidden/>
    <w:rPr>
      <w:sz w:val="22"/>
      <w:szCs w:val="22"/>
    </w:rPr>
  </w:style>
  <w:style w:type="character" w:styleId="FollowedHyperlink">
    <w:name w:val="FollowedHyperlink"/>
    <w:uiPriority w:val="99"/>
    <w:semiHidden/>
    <w:unhideWhenUsed/>
    <w:rPr>
      <w:color w:val="800080"/>
      <w:u w:val="single"/>
    </w:rPr>
  </w:style>
  <w:style w:type="table" w:styleId="TableGrid">
    <w:name w:val="Table Grid"/>
    <w:basedOn w:val="TableNormal"/>
    <w:uiPriority w:val="59"/>
    <w:rPr>
      <w:rFonts w:eastAsia="Times New Roman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NichtaufgelsteErwhnung">
    <w:name w:val="Nicht aufgelöste Erwähnung"/>
    <w:uiPriority w:val="99"/>
    <w:semiHidden/>
    <w:unhideWhenUsed/>
    <w:rPr>
      <w:color w:val="605E5C"/>
      <w:shd w:val="clear" w:color="auto" w:fill="E1DFDD"/>
    </w:rPr>
  </w:style>
  <w:style w:type="character" w:customStyle="1" w:styleId="UnresolvedMention1">
    <w:name w:val="Unresolved Mention1"/>
    <w:uiPriority w:val="99"/>
    <w:semiHidden/>
    <w:unhideWhenUsed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1F3D25"/>
    <w:pPr>
      <w:widowControl w:val="0"/>
      <w:autoSpaceDE w:val="0"/>
      <w:autoSpaceDN w:val="0"/>
      <w:ind w:left="107"/>
    </w:pPr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580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1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67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5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37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10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1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5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3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27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2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3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2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3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84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1.reviewerhub.org/pcbmb/journa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</Pages>
  <Words>766</Words>
  <Characters>4371</Characters>
  <Application>Microsoft Office Word</Application>
  <DocSecurity>0</DocSecurity>
  <Lines>36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127</CharactersWithSpaces>
  <SharedDoc>false</SharedDoc>
  <HLinks>
    <vt:vector size="18" baseType="variant">
      <vt:variant>
        <vt:i4>2031642</vt:i4>
      </vt:variant>
      <vt:variant>
        <vt:i4>9</vt:i4>
      </vt:variant>
      <vt:variant>
        <vt:i4>0</vt:i4>
      </vt:variant>
      <vt:variant>
        <vt:i4>5</vt:i4>
      </vt:variant>
      <vt:variant>
        <vt:lpwstr>https://r1.reviewerhub.org/peer-review-comments-approval-policy/</vt:lpwstr>
      </vt:variant>
      <vt:variant>
        <vt:lpwstr/>
      </vt:variant>
      <vt:variant>
        <vt:i4>458766</vt:i4>
      </vt:variant>
      <vt:variant>
        <vt:i4>6</vt:i4>
      </vt:variant>
      <vt:variant>
        <vt:i4>0</vt:i4>
      </vt:variant>
      <vt:variant>
        <vt:i4>5</vt:i4>
      </vt:variant>
      <vt:variant>
        <vt:lpwstr>https://r1.reviewerhub.org/general-editorial-policy/</vt:lpwstr>
      </vt:variant>
      <vt:variant>
        <vt:lpwstr/>
      </vt:variant>
      <vt:variant>
        <vt:i4>1114207</vt:i4>
      </vt:variant>
      <vt:variant>
        <vt:i4>2</vt:i4>
      </vt:variant>
      <vt:variant>
        <vt:i4>0</vt:i4>
      </vt:variant>
      <vt:variant>
        <vt:i4>5</vt:i4>
      </vt:variant>
      <vt:variant>
        <vt:lpwstr>https://journalafsj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rojit Bera</dc:creator>
  <cp:keywords/>
  <dc:description/>
  <cp:lastModifiedBy>SDI 1022</cp:lastModifiedBy>
  <cp:revision>58</cp:revision>
  <dcterms:created xsi:type="dcterms:W3CDTF">2026-03-24T06:15:00Z</dcterms:created>
  <dcterms:modified xsi:type="dcterms:W3CDTF">2026-05-11T1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753ba8d-0bd4-4d16-b311-3b65826f183c</vt:lpwstr>
  </property>
</Properties>
</file>